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E2005" w:rsidRDefault="00FF6964" w:rsidP="00FE2005">
      <w:pPr>
        <w:spacing w:after="0" w:line="264" w:lineRule="auto"/>
        <w:ind w:left="-1134"/>
        <w:rPr>
          <w:rFonts w:ascii="Times New Roman Tj" w:hAnsi="Times New Roman Tj" w:cs="Times New Roman Tajik 1.0"/>
          <w:b/>
          <w:bCs/>
          <w:color w:val="000000"/>
          <w:szCs w:val="24"/>
          <w:lang w:eastAsia="ru-RU"/>
        </w:rPr>
      </w:pPr>
      <w:r>
        <w:rPr>
          <w:noProof/>
          <w:lang w:eastAsia="ru-RU"/>
        </w:rPr>
        <w:object w:dxaOrig="1440" w:dyaOrig="14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194.7pt;margin-top:-11pt;width:72.4pt;height:66.6pt;z-index:251658240">
            <v:imagedata r:id="rId5" o:title=""/>
            <w10:wrap anchorx="page"/>
          </v:shape>
          <o:OLEObject Type="Embed" ProgID="PBrush" ShapeID="_x0000_s1026" DrawAspect="Content" ObjectID="_1658902795" r:id="rId6"/>
        </w:object>
      </w:r>
      <w:r w:rsidR="00FE2005">
        <w:rPr>
          <w:rFonts w:ascii="Times New Roman Tj" w:hAnsi="Times New Roman Tj" w:cs="Times New Roman Tajik 1.0"/>
          <w:b/>
          <w:bCs/>
          <w:color w:val="000000"/>
          <w:szCs w:val="24"/>
          <w:lang w:eastAsia="ru-RU"/>
        </w:rPr>
        <w:t xml:space="preserve">     </w:t>
      </w:r>
      <w:r w:rsidR="00B060CD">
        <w:rPr>
          <w:rFonts w:ascii="Times New Roman Tj" w:hAnsi="Times New Roman Tj" w:cs="Times New Roman Tajik 1.0"/>
          <w:b/>
          <w:bCs/>
          <w:color w:val="000000"/>
          <w:szCs w:val="24"/>
          <w:lang w:eastAsia="ru-RU"/>
        </w:rPr>
        <w:t xml:space="preserve">                                     </w:t>
      </w:r>
      <w:r w:rsidR="00FE2005">
        <w:rPr>
          <w:rFonts w:ascii="Times New Roman Tj" w:hAnsi="Times New Roman Tj" w:cs="Times New Roman Tajik 1.0"/>
          <w:b/>
          <w:bCs/>
          <w:color w:val="000000"/>
          <w:szCs w:val="24"/>
          <w:lang w:eastAsia="ru-RU"/>
        </w:rPr>
        <w:t xml:space="preserve"> </w:t>
      </w:r>
      <w:r>
        <w:rPr>
          <w:rFonts w:ascii="Times New Roman Tj" w:hAnsi="Times New Roman Tj" w:cs="Times New Roman Tajik 1.0"/>
          <w:b/>
          <w:bCs/>
          <w:color w:val="000000"/>
          <w:szCs w:val="24"/>
          <w:lang w:eastAsia="ru-RU"/>
        </w:rPr>
        <w:t>Қ</w:t>
      </w:r>
      <w:r w:rsidR="00FE2005">
        <w:rPr>
          <w:rFonts w:ascii="Times New Roman Tj" w:hAnsi="Times New Roman Tj" w:cs="Times New Roman Tajik 1.0"/>
          <w:b/>
          <w:bCs/>
          <w:color w:val="000000"/>
          <w:szCs w:val="24"/>
          <w:lang w:eastAsia="ru-RU"/>
        </w:rPr>
        <w:t xml:space="preserve"> А Р О Р И                                                                      ПОСТАНОВЛЕНИЕ </w:t>
      </w:r>
    </w:p>
    <w:p w:rsidR="00FE2005" w:rsidRDefault="00FE2005" w:rsidP="00FE2005">
      <w:pPr>
        <w:spacing w:after="0" w:line="264" w:lineRule="auto"/>
        <w:ind w:left="-1134" w:firstLine="1134"/>
        <w:rPr>
          <w:rFonts w:ascii="Times New Roman Tj" w:hAnsi="Times New Roman Tj" w:cs="Times New Roman Tajik 1.0"/>
          <w:b/>
          <w:bCs/>
          <w:color w:val="000000"/>
          <w:szCs w:val="24"/>
          <w:lang w:eastAsia="ru-RU"/>
        </w:rPr>
      </w:pPr>
      <w:r>
        <w:rPr>
          <w:rFonts w:ascii="Times New Roman Tj" w:hAnsi="Times New Roman Tj" w:cs="Times New Roman Tajik 1.0"/>
          <w:b/>
          <w:bCs/>
          <w:color w:val="000000"/>
          <w:szCs w:val="24"/>
          <w:lang w:eastAsia="ru-RU"/>
        </w:rPr>
        <w:t xml:space="preserve">       КОМИССИЯИ МАРКАЗИИ                                            ЦЕНТРАЛЬНОЙ КОМИССИИ   </w:t>
      </w:r>
    </w:p>
    <w:p w:rsidR="00FE2005" w:rsidRDefault="00FE2005" w:rsidP="00FE2005">
      <w:pPr>
        <w:spacing w:after="0" w:line="264" w:lineRule="auto"/>
        <w:ind w:left="-1134" w:right="-569"/>
        <w:rPr>
          <w:rFonts w:ascii="Times New Roman Tj" w:hAnsi="Times New Roman Tj" w:cs="Times New Roman Tajik 1.0"/>
          <w:b/>
          <w:bCs/>
          <w:color w:val="000000"/>
          <w:szCs w:val="24"/>
          <w:lang w:eastAsia="ru-RU"/>
        </w:rPr>
      </w:pPr>
      <w:r>
        <w:rPr>
          <w:rFonts w:ascii="Times New Roman Tj" w:hAnsi="Times New Roman Tj" w:cs="Times New Roman Tajik 1.0"/>
          <w:b/>
          <w:bCs/>
          <w:color w:val="000000"/>
          <w:szCs w:val="24"/>
          <w:lang w:eastAsia="ru-RU"/>
        </w:rPr>
        <w:t xml:space="preserve">                     ИНТИХОБОТ ВА РАЪЙПУРСИИ                                  ПО ВЫБОРАМ И РЕФЕРЕНДУМАМ</w:t>
      </w:r>
    </w:p>
    <w:p w:rsidR="00FE2005" w:rsidRDefault="00FE2005" w:rsidP="00FE2005">
      <w:pPr>
        <w:spacing w:after="0" w:line="264" w:lineRule="auto"/>
        <w:ind w:left="-1080"/>
        <w:rPr>
          <w:rFonts w:ascii="Times New Roman Tajik 1.0" w:hAnsi="Times New Roman Tajik 1.0" w:cs="Times New Roman Tajik 1.0"/>
          <w:b/>
          <w:bCs/>
          <w:color w:val="000000"/>
          <w:sz w:val="10"/>
          <w:szCs w:val="24"/>
          <w:lang w:eastAsia="ru-RU"/>
        </w:rPr>
      </w:pPr>
      <w:r>
        <w:rPr>
          <w:rFonts w:ascii="Times New Roman Tj" w:hAnsi="Times New Roman Tj" w:cs="Times New Roman Tajik 1.0"/>
          <w:b/>
          <w:bCs/>
          <w:color w:val="000000"/>
          <w:szCs w:val="24"/>
          <w:lang w:eastAsia="ru-RU"/>
        </w:rPr>
        <w:t xml:space="preserve">                        </w:t>
      </w:r>
      <w:r w:rsidR="00FF6964">
        <w:rPr>
          <w:rFonts w:ascii="Times New Roman Tj" w:hAnsi="Times New Roman Tj" w:cs="Times New Roman Tajik 1.0"/>
          <w:b/>
          <w:bCs/>
          <w:color w:val="000000"/>
          <w:szCs w:val="24"/>
          <w:lang w:eastAsia="ru-RU"/>
        </w:rPr>
        <w:t>Ҷ</w:t>
      </w:r>
      <w:r>
        <w:rPr>
          <w:rFonts w:ascii="Times New Roman Tj" w:hAnsi="Times New Roman Tj" w:cs="Times New Roman Tajik 1.0"/>
          <w:b/>
          <w:bCs/>
          <w:color w:val="000000"/>
          <w:szCs w:val="24"/>
          <w:lang w:eastAsia="ru-RU"/>
        </w:rPr>
        <w:t>УМ</w:t>
      </w:r>
      <w:r w:rsidR="00FF6964">
        <w:rPr>
          <w:rFonts w:ascii="Times New Roman Tj" w:hAnsi="Times New Roman Tj" w:cs="Times New Roman Tajik 1.0"/>
          <w:b/>
          <w:bCs/>
          <w:color w:val="000000"/>
          <w:szCs w:val="24"/>
          <w:lang w:eastAsia="ru-RU"/>
        </w:rPr>
        <w:t>Ҳ</w:t>
      </w:r>
      <w:r>
        <w:rPr>
          <w:rFonts w:ascii="Times New Roman Tj" w:hAnsi="Times New Roman Tj" w:cs="Times New Roman Tj"/>
          <w:b/>
          <w:bCs/>
          <w:color w:val="000000"/>
          <w:szCs w:val="24"/>
          <w:lang w:eastAsia="ru-RU"/>
        </w:rPr>
        <w:t>УРИИ</w:t>
      </w:r>
      <w:r w:rsidR="00B6148B">
        <w:rPr>
          <w:rFonts w:ascii="Times New Roman Tj" w:hAnsi="Times New Roman Tj" w:cs="Times New Roman Tj"/>
          <w:b/>
          <w:bCs/>
          <w:color w:val="000000"/>
          <w:szCs w:val="24"/>
          <w:lang w:eastAsia="ru-RU"/>
        </w:rPr>
        <w:t xml:space="preserve"> </w:t>
      </w:r>
      <w:r>
        <w:rPr>
          <w:rFonts w:ascii="Times New Roman Tj" w:hAnsi="Times New Roman Tj" w:cs="Times New Roman Tj"/>
          <w:b/>
          <w:bCs/>
          <w:color w:val="000000"/>
          <w:szCs w:val="24"/>
          <w:lang w:eastAsia="ru-RU"/>
        </w:rPr>
        <w:t>ТО</w:t>
      </w:r>
      <w:r w:rsidR="00FF6964">
        <w:rPr>
          <w:rFonts w:ascii="Times New Roman Tj" w:hAnsi="Times New Roman Tj" w:cs="Times New Roman Tj"/>
          <w:b/>
          <w:bCs/>
          <w:color w:val="000000"/>
          <w:szCs w:val="24"/>
          <w:lang w:eastAsia="ru-RU"/>
        </w:rPr>
        <w:t>Ҷ</w:t>
      </w:r>
      <w:r>
        <w:rPr>
          <w:rFonts w:ascii="Times New Roman Tj" w:hAnsi="Times New Roman Tj" w:cs="Times New Roman Tajik 1.0"/>
          <w:b/>
          <w:bCs/>
          <w:color w:val="000000"/>
          <w:szCs w:val="24"/>
          <w:lang w:eastAsia="ru-RU"/>
        </w:rPr>
        <w:t>ИКИСТОН                                         РЕСПУБЛИКИ ТАДЖИКИСТАН</w:t>
      </w:r>
    </w:p>
    <w:p w:rsidR="00FE2005" w:rsidRDefault="00FE2005" w:rsidP="00FE2005">
      <w:pPr>
        <w:pBdr>
          <w:bottom w:val="single" w:sz="12" w:space="2" w:color="auto"/>
        </w:pBdr>
        <w:spacing w:after="0" w:line="240" w:lineRule="auto"/>
        <w:ind w:left="-540"/>
        <w:rPr>
          <w:rFonts w:ascii="Times New Roman Tajik 1.0" w:hAnsi="Times New Roman Tajik 1.0" w:cs="Times New Roman Tajik 1.0"/>
          <w:i/>
          <w:iCs/>
          <w:color w:val="000000"/>
          <w:sz w:val="4"/>
          <w:szCs w:val="4"/>
          <w:lang w:eastAsia="ru-RU"/>
        </w:rPr>
      </w:pPr>
    </w:p>
    <w:p w:rsidR="00FE2005" w:rsidRPr="00430C6B" w:rsidRDefault="00FE2005" w:rsidP="00FE2005">
      <w:pPr>
        <w:spacing w:after="0" w:line="264" w:lineRule="auto"/>
        <w:ind w:left="-1134"/>
        <w:rPr>
          <w:rFonts w:ascii="Times New Roman Tj" w:hAnsi="Times New Roman Tj" w:cs="Times New Roman Tajik 1.0"/>
          <w:b/>
          <w:bCs/>
          <w:color w:val="000000"/>
          <w:szCs w:val="24"/>
          <w:lang w:eastAsia="ru-RU"/>
        </w:rPr>
      </w:pPr>
    </w:p>
    <w:p w:rsidR="00FE2005" w:rsidRPr="008329D2" w:rsidRDefault="00FE2005" w:rsidP="00FE2005">
      <w:pPr>
        <w:spacing w:after="0" w:line="240" w:lineRule="auto"/>
        <w:rPr>
          <w:rFonts w:ascii="Times New Roman Tj" w:hAnsi="Times New Roman Tj" w:cs="Times New Roman Tajik 1.0"/>
          <w:b/>
          <w:bCs/>
          <w:color w:val="000000"/>
          <w:sz w:val="2"/>
          <w:szCs w:val="2"/>
          <w:lang w:eastAsia="ru-RU"/>
        </w:rPr>
      </w:pPr>
    </w:p>
    <w:p w:rsidR="00FE2005" w:rsidRPr="006B210B" w:rsidRDefault="00FE2005" w:rsidP="00FE2005">
      <w:pPr>
        <w:spacing w:after="0" w:line="240" w:lineRule="auto"/>
        <w:rPr>
          <w:rFonts w:ascii="Times New Roman Tj" w:hAnsi="Times New Roman Tj" w:cs="Times New Roman Tajik 1.0"/>
          <w:b/>
          <w:bCs/>
          <w:color w:val="000000"/>
          <w:sz w:val="4"/>
          <w:szCs w:val="4"/>
          <w:lang w:eastAsia="ru-RU"/>
        </w:rPr>
      </w:pPr>
      <w:r w:rsidRPr="006B210B">
        <w:rPr>
          <w:rFonts w:ascii="Times New Roman Tj" w:hAnsi="Times New Roman Tj" w:cs="Times New Roman Tajik 1.0"/>
          <w:b/>
          <w:bCs/>
          <w:color w:val="000000"/>
          <w:sz w:val="28"/>
          <w:szCs w:val="24"/>
          <w:lang w:eastAsia="ru-RU"/>
        </w:rPr>
        <w:tab/>
      </w:r>
      <w:r w:rsidRPr="006B210B">
        <w:rPr>
          <w:rFonts w:ascii="Times New Roman Tj" w:hAnsi="Times New Roman Tj" w:cs="Times New Roman Tajik 1.0"/>
          <w:b/>
          <w:bCs/>
          <w:color w:val="000000"/>
          <w:sz w:val="28"/>
          <w:szCs w:val="24"/>
          <w:lang w:eastAsia="ru-RU"/>
        </w:rPr>
        <w:tab/>
      </w:r>
      <w:r w:rsidRPr="006B210B">
        <w:rPr>
          <w:rFonts w:ascii="Times New Roman Tj" w:hAnsi="Times New Roman Tj" w:cs="Times New Roman Tajik 1.0"/>
          <w:b/>
          <w:bCs/>
          <w:color w:val="000000"/>
          <w:szCs w:val="24"/>
          <w:lang w:eastAsia="ru-RU"/>
        </w:rPr>
        <w:tab/>
      </w:r>
      <w:r w:rsidRPr="006B210B">
        <w:rPr>
          <w:rFonts w:ascii="Times New Roman Tj" w:hAnsi="Times New Roman Tj" w:cs="Times New Roman Tajik 1.0"/>
          <w:b/>
          <w:bCs/>
          <w:color w:val="000000"/>
          <w:szCs w:val="24"/>
          <w:lang w:eastAsia="ru-RU"/>
        </w:rPr>
        <w:tab/>
      </w:r>
    </w:p>
    <w:p w:rsidR="00FE2005" w:rsidRPr="008329D2" w:rsidRDefault="00FE2005" w:rsidP="00FE2005">
      <w:pPr>
        <w:spacing w:after="0" w:line="240" w:lineRule="auto"/>
        <w:rPr>
          <w:rFonts w:ascii="Times New Roman Tj" w:hAnsi="Times New Roman Tj" w:cs="Times New Roman Tajik 1.0"/>
          <w:b/>
          <w:bCs/>
          <w:color w:val="000000"/>
          <w:sz w:val="2"/>
          <w:szCs w:val="2"/>
          <w:lang w:eastAsia="ru-RU"/>
        </w:rPr>
      </w:pPr>
    </w:p>
    <w:p w:rsidR="00FE2005" w:rsidRPr="006B210B" w:rsidRDefault="00FE2005" w:rsidP="00FE2005">
      <w:pPr>
        <w:spacing w:after="0" w:line="240" w:lineRule="auto"/>
        <w:rPr>
          <w:rFonts w:ascii="Times New Roman Tj" w:hAnsi="Times New Roman Tj" w:cs="Times New Roman Tajik 1.0"/>
          <w:b/>
          <w:bCs/>
          <w:color w:val="000000"/>
          <w:sz w:val="4"/>
          <w:szCs w:val="4"/>
          <w:lang w:eastAsia="ru-RU"/>
        </w:rPr>
      </w:pPr>
      <w:r w:rsidRPr="006B210B">
        <w:rPr>
          <w:rFonts w:ascii="Times New Roman Tj" w:hAnsi="Times New Roman Tj" w:cs="Times New Roman Tajik 1.0"/>
          <w:b/>
          <w:bCs/>
          <w:color w:val="000000"/>
          <w:sz w:val="28"/>
          <w:szCs w:val="24"/>
          <w:lang w:eastAsia="ru-RU"/>
        </w:rPr>
        <w:tab/>
      </w:r>
      <w:r w:rsidRPr="006B210B">
        <w:rPr>
          <w:rFonts w:ascii="Times New Roman Tj" w:hAnsi="Times New Roman Tj" w:cs="Times New Roman Tajik 1.0"/>
          <w:b/>
          <w:bCs/>
          <w:color w:val="000000"/>
          <w:sz w:val="28"/>
          <w:szCs w:val="24"/>
          <w:lang w:eastAsia="ru-RU"/>
        </w:rPr>
        <w:tab/>
      </w:r>
      <w:r w:rsidRPr="006B210B">
        <w:rPr>
          <w:rFonts w:ascii="Times New Roman Tj" w:hAnsi="Times New Roman Tj" w:cs="Times New Roman Tajik 1.0"/>
          <w:b/>
          <w:bCs/>
          <w:color w:val="000000"/>
          <w:szCs w:val="24"/>
          <w:lang w:eastAsia="ru-RU"/>
        </w:rPr>
        <w:tab/>
      </w:r>
      <w:r w:rsidRPr="006B210B">
        <w:rPr>
          <w:rFonts w:ascii="Times New Roman Tj" w:hAnsi="Times New Roman Tj" w:cs="Times New Roman Tajik 1.0"/>
          <w:b/>
          <w:bCs/>
          <w:color w:val="000000"/>
          <w:szCs w:val="24"/>
          <w:lang w:eastAsia="ru-RU"/>
        </w:rPr>
        <w:tab/>
      </w:r>
    </w:p>
    <w:p w:rsidR="00FE2005" w:rsidRPr="00201061" w:rsidRDefault="00FE2005" w:rsidP="00FE2005">
      <w:pPr>
        <w:spacing w:after="0" w:line="276" w:lineRule="auto"/>
        <w:jc w:val="center"/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</w:pPr>
      <w:r w:rsidRPr="00201061"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 xml:space="preserve">Дар </w:t>
      </w:r>
      <w:proofErr w:type="spellStart"/>
      <w:r w:rsidRPr="00201061"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>бораи</w:t>
      </w:r>
      <w:proofErr w:type="spellEnd"/>
      <w:r w:rsidR="00B060CD" w:rsidRPr="00201061"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 xml:space="preserve"> </w:t>
      </w:r>
      <w:proofErr w:type="spellStart"/>
      <w:r w:rsidRPr="00201061"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>тасди</w:t>
      </w:r>
      <w:r w:rsidR="00FF6964"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>қ</w:t>
      </w:r>
      <w:r w:rsidRPr="00201061"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>и</w:t>
      </w:r>
      <w:proofErr w:type="spellEnd"/>
      <w:r w:rsidR="00B060CD" w:rsidRPr="00201061"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 xml:space="preserve"> </w:t>
      </w:r>
      <w:proofErr w:type="spellStart"/>
      <w:r w:rsidRPr="00201061"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>Дастурамал</w:t>
      </w:r>
      <w:proofErr w:type="spellEnd"/>
      <w:r w:rsidR="00B060CD" w:rsidRPr="00201061"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 xml:space="preserve"> </w:t>
      </w:r>
      <w:proofErr w:type="spellStart"/>
      <w:r w:rsidRPr="00201061"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>оид</w:t>
      </w:r>
      <w:proofErr w:type="spellEnd"/>
      <w:r w:rsidR="00B060CD" w:rsidRPr="00201061"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 xml:space="preserve"> </w:t>
      </w:r>
      <w:r w:rsidRPr="00201061"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>ба</w:t>
      </w:r>
      <w:r w:rsidR="00B060CD" w:rsidRPr="00201061"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 xml:space="preserve"> </w:t>
      </w:r>
      <w:proofErr w:type="spellStart"/>
      <w:r w:rsidRPr="00201061"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>пешбар</w:t>
      </w:r>
      <w:r w:rsidR="00FF6964"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>ӣ</w:t>
      </w:r>
      <w:proofErr w:type="spellEnd"/>
      <w:r w:rsidR="00B060CD" w:rsidRPr="00201061"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 xml:space="preserve"> </w:t>
      </w:r>
      <w:proofErr w:type="spellStart"/>
      <w:r w:rsidRPr="00201061"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>ва</w:t>
      </w:r>
      <w:proofErr w:type="spellEnd"/>
    </w:p>
    <w:p w:rsidR="00FE2005" w:rsidRPr="00201061" w:rsidRDefault="00B060CD" w:rsidP="00FE2005">
      <w:pPr>
        <w:spacing w:after="0" w:line="276" w:lineRule="auto"/>
        <w:jc w:val="center"/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</w:pPr>
      <w:proofErr w:type="spellStart"/>
      <w:r w:rsidRPr="00201061"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>ба</w:t>
      </w:r>
      <w:r w:rsidR="00FF6964"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>қ</w:t>
      </w:r>
      <w:r w:rsidRPr="00201061"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>айдгирии</w:t>
      </w:r>
      <w:proofErr w:type="spellEnd"/>
      <w:r w:rsidRPr="00201061"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 xml:space="preserve"> </w:t>
      </w:r>
      <w:proofErr w:type="spellStart"/>
      <w:r w:rsidR="00FE2005" w:rsidRPr="00201061"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>номзад</w:t>
      </w:r>
      <w:r w:rsidR="00FF6964"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>ҳ</w:t>
      </w:r>
      <w:r w:rsidR="00FE2005" w:rsidRPr="00201061"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>о</w:t>
      </w:r>
      <w:proofErr w:type="spellEnd"/>
      <w:r w:rsidR="00FE2005" w:rsidRPr="00201061"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 xml:space="preserve"> ба </w:t>
      </w:r>
      <w:proofErr w:type="spellStart"/>
      <w:r w:rsidR="00FE2005" w:rsidRPr="00201061"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>мансаби</w:t>
      </w:r>
      <w:proofErr w:type="spellEnd"/>
      <w:r w:rsidRPr="00201061"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 xml:space="preserve"> </w:t>
      </w:r>
      <w:proofErr w:type="spellStart"/>
      <w:r w:rsidR="00FE2005" w:rsidRPr="00201061"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>Президенти</w:t>
      </w:r>
      <w:proofErr w:type="spellEnd"/>
    </w:p>
    <w:p w:rsidR="00FE2005" w:rsidRPr="00201061" w:rsidRDefault="00FF6964" w:rsidP="00FE2005">
      <w:pPr>
        <w:spacing w:after="0" w:line="276" w:lineRule="auto"/>
        <w:jc w:val="center"/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</w:pPr>
      <w:proofErr w:type="spellStart"/>
      <w:r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>Ҷ</w:t>
      </w:r>
      <w:r w:rsidR="00FE2005" w:rsidRPr="00201061"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>ум</w:t>
      </w:r>
      <w:bookmarkStart w:id="0" w:name="_GoBack"/>
      <w:r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>ҳ</w:t>
      </w:r>
      <w:bookmarkEnd w:id="0"/>
      <w:r w:rsidR="00FE2005" w:rsidRPr="00201061"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>урии</w:t>
      </w:r>
      <w:proofErr w:type="spellEnd"/>
      <w:r w:rsidR="00B060CD" w:rsidRPr="00201061"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 xml:space="preserve"> </w:t>
      </w:r>
      <w:proofErr w:type="spellStart"/>
      <w:r w:rsidR="00FE2005" w:rsidRPr="00201061"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>То</w:t>
      </w:r>
      <w:r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>ҷ</w:t>
      </w:r>
      <w:r w:rsidR="00FE2005" w:rsidRPr="00201061"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>икистон</w:t>
      </w:r>
      <w:proofErr w:type="spellEnd"/>
      <w:r w:rsidR="00B060CD" w:rsidRPr="00201061"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 xml:space="preserve"> </w:t>
      </w:r>
      <w:proofErr w:type="spellStart"/>
      <w:r w:rsidR="00FE2005" w:rsidRPr="00201061"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>ва</w:t>
      </w:r>
      <w:proofErr w:type="spellEnd"/>
      <w:r w:rsidR="00B060CD" w:rsidRPr="00201061"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 xml:space="preserve"> </w:t>
      </w:r>
      <w:proofErr w:type="spellStart"/>
      <w:r w:rsidR="00FE2005" w:rsidRPr="00201061"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>шахсони</w:t>
      </w:r>
      <w:proofErr w:type="spellEnd"/>
      <w:r w:rsidR="00B060CD" w:rsidRPr="00201061"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 xml:space="preserve"> </w:t>
      </w:r>
      <w:proofErr w:type="spellStart"/>
      <w:r w:rsidR="00FE2005" w:rsidRPr="00201061"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>боэътимоди</w:t>
      </w:r>
      <w:proofErr w:type="spellEnd"/>
      <w:r w:rsidR="00B060CD" w:rsidRPr="00201061"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 xml:space="preserve"> </w:t>
      </w:r>
      <w:proofErr w:type="spellStart"/>
      <w:r w:rsidR="00FE2005" w:rsidRPr="00201061"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>он</w:t>
      </w:r>
      <w:r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>ҳ</w:t>
      </w:r>
      <w:r w:rsidR="00FE2005" w:rsidRPr="00201061">
        <w:rPr>
          <w:rFonts w:ascii="Times New Roman Tj" w:eastAsiaTheme="minorHAnsi" w:hAnsi="Times New Roman Tj" w:cstheme="minorBidi"/>
          <w:color w:val="000000" w:themeColor="text1"/>
          <w:sz w:val="28"/>
          <w:szCs w:val="28"/>
        </w:rPr>
        <w:t>о</w:t>
      </w:r>
      <w:proofErr w:type="spellEnd"/>
    </w:p>
    <w:p w:rsidR="00FE2005" w:rsidRPr="00201061" w:rsidRDefault="00FE2005" w:rsidP="00FE2005">
      <w:pPr>
        <w:spacing w:after="0" w:line="276" w:lineRule="auto"/>
        <w:jc w:val="center"/>
        <w:rPr>
          <w:rFonts w:ascii="Times New Roman Tj" w:eastAsiaTheme="minorHAnsi" w:hAnsi="Times New Roman Tj" w:cstheme="minorBidi"/>
          <w:b/>
          <w:sz w:val="28"/>
          <w:szCs w:val="28"/>
        </w:rPr>
      </w:pPr>
    </w:p>
    <w:p w:rsidR="00FE2005" w:rsidRPr="00201061" w:rsidRDefault="00FE2005" w:rsidP="00A97197">
      <w:pPr>
        <w:spacing w:after="0" w:line="276" w:lineRule="auto"/>
        <w:ind w:firstLine="567"/>
        <w:jc w:val="both"/>
        <w:rPr>
          <w:rFonts w:ascii="Times New Roman Tj" w:eastAsiaTheme="minorHAnsi" w:hAnsi="Times New Roman Tj" w:cstheme="minorBidi"/>
          <w:sz w:val="28"/>
          <w:szCs w:val="28"/>
        </w:rPr>
      </w:pPr>
      <w:proofErr w:type="spellStart"/>
      <w:r w:rsidRPr="00201061">
        <w:rPr>
          <w:rFonts w:ascii="Times New Roman Tj" w:eastAsiaTheme="minorHAnsi" w:hAnsi="Times New Roman Tj" w:cstheme="minorBidi"/>
          <w:sz w:val="28"/>
          <w:szCs w:val="28"/>
        </w:rPr>
        <w:t>Мувофи</w:t>
      </w:r>
      <w:r w:rsidR="00FF6964">
        <w:rPr>
          <w:rFonts w:ascii="Times New Roman Tj" w:eastAsiaTheme="minorHAnsi" w:hAnsi="Times New Roman Tj" w:cstheme="minorBidi"/>
          <w:sz w:val="28"/>
          <w:szCs w:val="28"/>
        </w:rPr>
        <w:t>қ</w:t>
      </w:r>
      <w:r w:rsidRPr="00201061">
        <w:rPr>
          <w:rFonts w:ascii="Times New Roman Tj" w:eastAsiaTheme="minorHAnsi" w:hAnsi="Times New Roman Tj" w:cstheme="minorBidi"/>
          <w:sz w:val="28"/>
          <w:szCs w:val="28"/>
        </w:rPr>
        <w:t>и</w:t>
      </w:r>
      <w:proofErr w:type="spellEnd"/>
      <w:r w:rsidR="00B060CD" w:rsidRPr="00201061"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Pr="00201061">
        <w:rPr>
          <w:rFonts w:ascii="Times New Roman Tj" w:eastAsiaTheme="minorHAnsi" w:hAnsi="Times New Roman Tj" w:cstheme="minorBidi"/>
          <w:sz w:val="28"/>
          <w:szCs w:val="28"/>
        </w:rPr>
        <w:t>модда</w:t>
      </w:r>
      <w:r w:rsidR="00FF6964">
        <w:rPr>
          <w:rFonts w:ascii="Times New Roman Tj" w:eastAsiaTheme="minorHAnsi" w:hAnsi="Times New Roman Tj" w:cstheme="minorBidi"/>
          <w:sz w:val="28"/>
          <w:szCs w:val="28"/>
        </w:rPr>
        <w:t>ҳ</w:t>
      </w:r>
      <w:r w:rsidRPr="00201061">
        <w:rPr>
          <w:rFonts w:ascii="Times New Roman Tj" w:eastAsiaTheme="minorHAnsi" w:hAnsi="Times New Roman Tj" w:cstheme="minorBidi"/>
          <w:sz w:val="28"/>
          <w:szCs w:val="28"/>
        </w:rPr>
        <w:t>ои</w:t>
      </w:r>
      <w:proofErr w:type="spellEnd"/>
      <w:r w:rsidRPr="00201061"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r w:rsidR="00F01E52" w:rsidRPr="00201061">
        <w:rPr>
          <w:rFonts w:ascii="Times New Roman Tj" w:eastAsiaTheme="minorHAnsi" w:hAnsi="Times New Roman Tj" w:cstheme="minorBidi"/>
          <w:sz w:val="28"/>
          <w:szCs w:val="28"/>
        </w:rPr>
        <w:t xml:space="preserve">12, </w:t>
      </w:r>
      <w:r w:rsidRPr="00201061">
        <w:rPr>
          <w:rFonts w:ascii="Times New Roman Tj" w:eastAsiaTheme="minorHAnsi" w:hAnsi="Times New Roman Tj" w:cstheme="minorBidi"/>
          <w:sz w:val="28"/>
          <w:szCs w:val="28"/>
        </w:rPr>
        <w:t xml:space="preserve">24 </w:t>
      </w:r>
      <w:proofErr w:type="spellStart"/>
      <w:r w:rsidRPr="00201061">
        <w:rPr>
          <w:rFonts w:ascii="Times New Roman Tj" w:eastAsiaTheme="minorHAnsi" w:hAnsi="Times New Roman Tj" w:cstheme="minorBidi"/>
          <w:sz w:val="28"/>
          <w:szCs w:val="28"/>
        </w:rPr>
        <w:t>ва</w:t>
      </w:r>
      <w:proofErr w:type="spellEnd"/>
      <w:r w:rsidRPr="00201061">
        <w:rPr>
          <w:rFonts w:ascii="Times New Roman Tj" w:eastAsiaTheme="minorHAnsi" w:hAnsi="Times New Roman Tj" w:cstheme="minorBidi"/>
          <w:sz w:val="28"/>
          <w:szCs w:val="28"/>
        </w:rPr>
        <w:t xml:space="preserve"> 25 </w:t>
      </w:r>
      <w:proofErr w:type="spellStart"/>
      <w:r w:rsidR="00FF6964">
        <w:rPr>
          <w:rFonts w:ascii="Times New Roman Tj" w:eastAsiaTheme="minorHAnsi" w:hAnsi="Times New Roman Tj" w:cstheme="minorBidi"/>
          <w:sz w:val="28"/>
          <w:szCs w:val="28"/>
        </w:rPr>
        <w:t>Қ</w:t>
      </w:r>
      <w:r w:rsidRPr="00201061">
        <w:rPr>
          <w:rFonts w:ascii="Times New Roman Tj" w:eastAsiaTheme="minorHAnsi" w:hAnsi="Times New Roman Tj" w:cstheme="minorBidi"/>
          <w:sz w:val="28"/>
          <w:szCs w:val="28"/>
        </w:rPr>
        <w:t>онуни</w:t>
      </w:r>
      <w:proofErr w:type="spellEnd"/>
      <w:r w:rsidR="00B060CD" w:rsidRPr="00201061"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Pr="00201061">
        <w:rPr>
          <w:rFonts w:ascii="Times New Roman Tj" w:eastAsiaTheme="minorHAnsi" w:hAnsi="Times New Roman Tj" w:cstheme="minorBidi"/>
          <w:sz w:val="28"/>
          <w:szCs w:val="28"/>
        </w:rPr>
        <w:t>конститутсионии</w:t>
      </w:r>
      <w:proofErr w:type="spellEnd"/>
      <w:r w:rsidR="00B060CD" w:rsidRPr="00201061"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="00FF6964">
        <w:rPr>
          <w:rFonts w:ascii="Times New Roman Tj" w:eastAsiaTheme="minorHAnsi" w:hAnsi="Times New Roman Tj" w:cstheme="minorBidi"/>
          <w:sz w:val="28"/>
          <w:szCs w:val="28"/>
        </w:rPr>
        <w:t>Ҷ</w:t>
      </w:r>
      <w:r w:rsidRPr="00201061">
        <w:rPr>
          <w:rFonts w:ascii="Times New Roman Tj" w:eastAsiaTheme="minorHAnsi" w:hAnsi="Times New Roman Tj" w:cstheme="minorBidi"/>
          <w:sz w:val="28"/>
          <w:szCs w:val="28"/>
        </w:rPr>
        <w:t>ум</w:t>
      </w:r>
      <w:r w:rsidR="00FF6964">
        <w:rPr>
          <w:rFonts w:ascii="Times New Roman Tj" w:eastAsiaTheme="minorHAnsi" w:hAnsi="Times New Roman Tj" w:cstheme="minorBidi"/>
          <w:sz w:val="28"/>
          <w:szCs w:val="28"/>
        </w:rPr>
        <w:t>ҳ</w:t>
      </w:r>
      <w:r w:rsidRPr="00201061">
        <w:rPr>
          <w:rFonts w:ascii="Times New Roman Tj" w:eastAsiaTheme="minorHAnsi" w:hAnsi="Times New Roman Tj" w:cstheme="minorBidi"/>
          <w:sz w:val="28"/>
          <w:szCs w:val="28"/>
        </w:rPr>
        <w:t>урии</w:t>
      </w:r>
      <w:proofErr w:type="spellEnd"/>
      <w:r w:rsidR="00B060CD" w:rsidRPr="00201061"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Pr="00201061">
        <w:rPr>
          <w:rFonts w:ascii="Times New Roman Tj" w:eastAsiaTheme="minorHAnsi" w:hAnsi="Times New Roman Tj" w:cstheme="minorBidi"/>
          <w:sz w:val="28"/>
          <w:szCs w:val="28"/>
        </w:rPr>
        <w:t>То</w:t>
      </w:r>
      <w:r w:rsidR="00FF6964">
        <w:rPr>
          <w:rFonts w:ascii="Times New Roman Tj" w:eastAsiaTheme="minorHAnsi" w:hAnsi="Times New Roman Tj" w:cstheme="minorBidi"/>
          <w:sz w:val="28"/>
          <w:szCs w:val="28"/>
        </w:rPr>
        <w:t>ҷ</w:t>
      </w:r>
      <w:r w:rsidRPr="00201061">
        <w:rPr>
          <w:rFonts w:ascii="Times New Roman Tj" w:eastAsiaTheme="minorHAnsi" w:hAnsi="Times New Roman Tj" w:cstheme="minorBidi"/>
          <w:sz w:val="28"/>
          <w:szCs w:val="28"/>
        </w:rPr>
        <w:t>икистон</w:t>
      </w:r>
      <w:proofErr w:type="spellEnd"/>
      <w:r w:rsidRPr="00201061">
        <w:rPr>
          <w:rFonts w:ascii="Times New Roman Tj" w:eastAsiaTheme="minorHAnsi" w:hAnsi="Times New Roman Tj" w:cstheme="minorBidi"/>
          <w:sz w:val="28"/>
          <w:szCs w:val="28"/>
        </w:rPr>
        <w:t xml:space="preserve"> «Дар </w:t>
      </w:r>
      <w:proofErr w:type="spellStart"/>
      <w:r w:rsidRPr="00201061">
        <w:rPr>
          <w:rFonts w:ascii="Times New Roman Tj" w:eastAsiaTheme="minorHAnsi" w:hAnsi="Times New Roman Tj" w:cstheme="minorBidi"/>
          <w:sz w:val="28"/>
          <w:szCs w:val="28"/>
        </w:rPr>
        <w:t>бораи</w:t>
      </w:r>
      <w:proofErr w:type="spellEnd"/>
      <w:r w:rsidR="00B060CD" w:rsidRPr="00201061"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Pr="00201061">
        <w:rPr>
          <w:rFonts w:ascii="Times New Roman Tj" w:eastAsiaTheme="minorHAnsi" w:hAnsi="Times New Roman Tj" w:cstheme="minorBidi"/>
          <w:sz w:val="28"/>
          <w:szCs w:val="28"/>
        </w:rPr>
        <w:t>интихоботи</w:t>
      </w:r>
      <w:proofErr w:type="spellEnd"/>
      <w:r w:rsidR="00B060CD" w:rsidRPr="00201061"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Pr="00201061">
        <w:rPr>
          <w:rFonts w:ascii="Times New Roman Tj" w:eastAsiaTheme="minorHAnsi" w:hAnsi="Times New Roman Tj" w:cstheme="minorBidi"/>
          <w:sz w:val="28"/>
          <w:szCs w:val="28"/>
        </w:rPr>
        <w:t>Президенти</w:t>
      </w:r>
      <w:proofErr w:type="spellEnd"/>
      <w:r w:rsidR="00B060CD" w:rsidRPr="00201061"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="00FF6964">
        <w:rPr>
          <w:rFonts w:ascii="Times New Roman Tj" w:eastAsiaTheme="minorHAnsi" w:hAnsi="Times New Roman Tj" w:cstheme="minorBidi"/>
          <w:sz w:val="28"/>
          <w:szCs w:val="28"/>
        </w:rPr>
        <w:t>Ҷ</w:t>
      </w:r>
      <w:r w:rsidRPr="00201061">
        <w:rPr>
          <w:rFonts w:ascii="Times New Roman Tj" w:eastAsiaTheme="minorHAnsi" w:hAnsi="Times New Roman Tj" w:cstheme="minorBidi"/>
          <w:sz w:val="28"/>
          <w:szCs w:val="28"/>
        </w:rPr>
        <w:t>ум</w:t>
      </w:r>
      <w:r w:rsidR="00FF6964">
        <w:rPr>
          <w:rFonts w:ascii="Times New Roman Tj" w:eastAsiaTheme="minorHAnsi" w:hAnsi="Times New Roman Tj" w:cstheme="minorBidi"/>
          <w:sz w:val="28"/>
          <w:szCs w:val="28"/>
        </w:rPr>
        <w:t>ҳ</w:t>
      </w:r>
      <w:r w:rsidRPr="00201061">
        <w:rPr>
          <w:rFonts w:ascii="Times New Roman Tj" w:eastAsiaTheme="minorHAnsi" w:hAnsi="Times New Roman Tj" w:cstheme="minorBidi"/>
          <w:sz w:val="28"/>
          <w:szCs w:val="28"/>
        </w:rPr>
        <w:t>урии</w:t>
      </w:r>
      <w:proofErr w:type="spellEnd"/>
      <w:r w:rsidR="00B060CD" w:rsidRPr="00201061"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Pr="00201061">
        <w:rPr>
          <w:rFonts w:ascii="Times New Roman Tj" w:eastAsiaTheme="minorHAnsi" w:hAnsi="Times New Roman Tj" w:cstheme="minorBidi"/>
          <w:sz w:val="28"/>
          <w:szCs w:val="28"/>
        </w:rPr>
        <w:t>То</w:t>
      </w:r>
      <w:r w:rsidR="00FF6964">
        <w:rPr>
          <w:rFonts w:ascii="Times New Roman Tj" w:eastAsiaTheme="minorHAnsi" w:hAnsi="Times New Roman Tj" w:cstheme="minorBidi"/>
          <w:sz w:val="28"/>
          <w:szCs w:val="28"/>
        </w:rPr>
        <w:t>ҷ</w:t>
      </w:r>
      <w:r w:rsidRPr="00201061">
        <w:rPr>
          <w:rFonts w:ascii="Times New Roman Tj" w:eastAsiaTheme="minorHAnsi" w:hAnsi="Times New Roman Tj" w:cstheme="minorBidi"/>
          <w:sz w:val="28"/>
          <w:szCs w:val="28"/>
        </w:rPr>
        <w:t>икистон</w:t>
      </w:r>
      <w:proofErr w:type="spellEnd"/>
      <w:r w:rsidRPr="00201061">
        <w:rPr>
          <w:rFonts w:ascii="Times New Roman Tj" w:eastAsiaTheme="minorHAnsi" w:hAnsi="Times New Roman Tj" w:cstheme="minorBidi"/>
          <w:sz w:val="28"/>
          <w:szCs w:val="28"/>
        </w:rPr>
        <w:t xml:space="preserve">»  </w:t>
      </w:r>
      <w:proofErr w:type="spellStart"/>
      <w:r w:rsidRPr="00201061">
        <w:rPr>
          <w:rFonts w:ascii="Times New Roman Tj" w:eastAsiaTheme="minorHAnsi" w:hAnsi="Times New Roman Tj" w:cstheme="minorBidi"/>
          <w:sz w:val="28"/>
          <w:szCs w:val="28"/>
        </w:rPr>
        <w:t>бо</w:t>
      </w:r>
      <w:proofErr w:type="spellEnd"/>
      <w:r w:rsidR="00B060CD" w:rsidRPr="00201061"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Pr="00201061">
        <w:rPr>
          <w:rFonts w:ascii="Times New Roman Tj" w:eastAsiaTheme="minorHAnsi" w:hAnsi="Times New Roman Tj" w:cstheme="minorBidi"/>
          <w:sz w:val="28"/>
          <w:szCs w:val="28"/>
        </w:rPr>
        <w:t>ма</w:t>
      </w:r>
      <w:r w:rsidR="00FF6964">
        <w:rPr>
          <w:rFonts w:ascii="Times New Roman Tj" w:eastAsiaTheme="minorHAnsi" w:hAnsi="Times New Roman Tj" w:cstheme="minorBidi"/>
          <w:sz w:val="28"/>
          <w:szCs w:val="28"/>
        </w:rPr>
        <w:t>қ</w:t>
      </w:r>
      <w:r w:rsidRPr="00201061">
        <w:rPr>
          <w:rFonts w:ascii="Times New Roman Tj" w:eastAsiaTheme="minorHAnsi" w:hAnsi="Times New Roman Tj" w:cstheme="minorBidi"/>
          <w:sz w:val="28"/>
          <w:szCs w:val="28"/>
        </w:rPr>
        <w:t>сади</w:t>
      </w:r>
      <w:proofErr w:type="spellEnd"/>
      <w:r w:rsidR="00B060CD" w:rsidRPr="00201061"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Pr="00201061">
        <w:rPr>
          <w:rFonts w:ascii="Times New Roman Tj" w:eastAsiaTheme="minorHAnsi" w:hAnsi="Times New Roman Tj" w:cstheme="minorBidi"/>
          <w:sz w:val="28"/>
          <w:szCs w:val="28"/>
        </w:rPr>
        <w:t>таъмини</w:t>
      </w:r>
      <w:proofErr w:type="spellEnd"/>
      <w:r w:rsidR="00B060CD" w:rsidRPr="00201061"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="00FF6964">
        <w:rPr>
          <w:rFonts w:ascii="Times New Roman Tj" w:eastAsiaTheme="minorHAnsi" w:hAnsi="Times New Roman Tj" w:cstheme="minorBidi"/>
          <w:sz w:val="28"/>
          <w:szCs w:val="28"/>
        </w:rPr>
        <w:t>ҳ</w:t>
      </w:r>
      <w:r w:rsidR="00F34B23" w:rsidRPr="00201061">
        <w:rPr>
          <w:rFonts w:ascii="Times New Roman Tj" w:eastAsiaTheme="minorHAnsi" w:hAnsi="Times New Roman Tj" w:cstheme="minorBidi"/>
          <w:sz w:val="28"/>
          <w:szCs w:val="28"/>
        </w:rPr>
        <w:t>у</w:t>
      </w:r>
      <w:r w:rsidR="00FF6964">
        <w:rPr>
          <w:rFonts w:ascii="Times New Roman Tj" w:eastAsiaTheme="minorHAnsi" w:hAnsi="Times New Roman Tj" w:cstheme="minorBidi"/>
          <w:sz w:val="28"/>
          <w:szCs w:val="28"/>
        </w:rPr>
        <w:t>қ</w:t>
      </w:r>
      <w:r w:rsidR="00F34B23" w:rsidRPr="00201061">
        <w:rPr>
          <w:rFonts w:ascii="Times New Roman Tj" w:eastAsiaTheme="minorHAnsi" w:hAnsi="Times New Roman Tj" w:cstheme="minorBidi"/>
          <w:sz w:val="28"/>
          <w:szCs w:val="28"/>
        </w:rPr>
        <w:t>у</w:t>
      </w:r>
      <w:r w:rsidR="00FF6964">
        <w:rPr>
          <w:rFonts w:ascii="Times New Roman Tj" w:eastAsiaTheme="minorHAnsi" w:hAnsi="Times New Roman Tj" w:cstheme="minorBidi"/>
          <w:sz w:val="28"/>
          <w:szCs w:val="28"/>
        </w:rPr>
        <w:t>қ</w:t>
      </w:r>
      <w:r w:rsidR="00F34B23" w:rsidRPr="00201061">
        <w:rPr>
          <w:rFonts w:ascii="Times New Roman Tj" w:eastAsiaTheme="minorHAnsi" w:hAnsi="Times New Roman Tj" w:cstheme="minorBidi"/>
          <w:sz w:val="28"/>
          <w:szCs w:val="28"/>
        </w:rPr>
        <w:t>и</w:t>
      </w:r>
      <w:proofErr w:type="spellEnd"/>
      <w:r w:rsidR="00B060CD" w:rsidRPr="00201061"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="00F34B23" w:rsidRPr="00201061">
        <w:rPr>
          <w:rFonts w:ascii="Times New Roman Tj" w:eastAsiaTheme="minorHAnsi" w:hAnsi="Times New Roman Tj" w:cstheme="minorBidi"/>
          <w:sz w:val="28"/>
          <w:szCs w:val="28"/>
        </w:rPr>
        <w:t>интихоботии</w:t>
      </w:r>
      <w:proofErr w:type="spellEnd"/>
      <w:r w:rsidR="00B060CD" w:rsidRPr="00201061"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="00F34B23" w:rsidRPr="00201061">
        <w:rPr>
          <w:rFonts w:ascii="Times New Roman Tj" w:eastAsiaTheme="minorHAnsi" w:hAnsi="Times New Roman Tj" w:cstheme="minorBidi"/>
          <w:sz w:val="28"/>
          <w:szCs w:val="28"/>
        </w:rPr>
        <w:t>ша</w:t>
      </w:r>
      <w:r w:rsidR="00FF6964">
        <w:rPr>
          <w:rFonts w:ascii="Times New Roman Tj" w:eastAsiaTheme="minorHAnsi" w:hAnsi="Times New Roman Tj" w:cstheme="minorBidi"/>
          <w:sz w:val="28"/>
          <w:szCs w:val="28"/>
        </w:rPr>
        <w:t>ҳ</w:t>
      </w:r>
      <w:r w:rsidR="00F34B23" w:rsidRPr="00201061">
        <w:rPr>
          <w:rFonts w:ascii="Times New Roman Tj" w:eastAsiaTheme="minorHAnsi" w:hAnsi="Times New Roman Tj" w:cstheme="minorBidi"/>
          <w:sz w:val="28"/>
          <w:szCs w:val="28"/>
        </w:rPr>
        <w:t>рвандон</w:t>
      </w:r>
      <w:proofErr w:type="spellEnd"/>
      <w:r w:rsidR="00F34B23" w:rsidRPr="00201061">
        <w:rPr>
          <w:rFonts w:ascii="Times New Roman Tj" w:eastAsiaTheme="minorHAnsi" w:hAnsi="Times New Roman Tj" w:cstheme="minorBidi"/>
          <w:sz w:val="28"/>
          <w:szCs w:val="28"/>
        </w:rPr>
        <w:t xml:space="preserve">, </w:t>
      </w:r>
      <w:proofErr w:type="spellStart"/>
      <w:r w:rsidR="00FF6964">
        <w:rPr>
          <w:rFonts w:ascii="Times New Roman Tj" w:eastAsiaTheme="minorHAnsi" w:hAnsi="Times New Roman Tj" w:cstheme="minorBidi"/>
          <w:sz w:val="28"/>
          <w:szCs w:val="28"/>
        </w:rPr>
        <w:t>ҳ</w:t>
      </w:r>
      <w:r w:rsidR="00F34B23" w:rsidRPr="00201061">
        <w:rPr>
          <w:rFonts w:ascii="Times New Roman Tj" w:eastAsiaTheme="minorHAnsi" w:hAnsi="Times New Roman Tj" w:cstheme="minorBidi"/>
          <w:sz w:val="28"/>
          <w:szCs w:val="28"/>
        </w:rPr>
        <w:t>у</w:t>
      </w:r>
      <w:r w:rsidR="00FF6964">
        <w:rPr>
          <w:rFonts w:ascii="Times New Roman Tj" w:eastAsiaTheme="minorHAnsi" w:hAnsi="Times New Roman Tj" w:cstheme="minorBidi"/>
          <w:sz w:val="28"/>
          <w:szCs w:val="28"/>
        </w:rPr>
        <w:t>қ</w:t>
      </w:r>
      <w:r w:rsidR="00F34B23" w:rsidRPr="00201061">
        <w:rPr>
          <w:rFonts w:ascii="Times New Roman Tj" w:eastAsiaTheme="minorHAnsi" w:hAnsi="Times New Roman Tj" w:cstheme="minorBidi"/>
          <w:sz w:val="28"/>
          <w:szCs w:val="28"/>
        </w:rPr>
        <w:t>у</w:t>
      </w:r>
      <w:r w:rsidR="00FF6964">
        <w:rPr>
          <w:rFonts w:ascii="Times New Roman Tj" w:eastAsiaTheme="minorHAnsi" w:hAnsi="Times New Roman Tj" w:cstheme="minorBidi"/>
          <w:sz w:val="28"/>
          <w:szCs w:val="28"/>
        </w:rPr>
        <w:t>қҳ</w:t>
      </w:r>
      <w:r w:rsidR="00F34B23" w:rsidRPr="00201061">
        <w:rPr>
          <w:rFonts w:ascii="Times New Roman Tj" w:eastAsiaTheme="minorHAnsi" w:hAnsi="Times New Roman Tj" w:cstheme="minorBidi"/>
          <w:sz w:val="28"/>
          <w:szCs w:val="28"/>
        </w:rPr>
        <w:t>ои</w:t>
      </w:r>
      <w:proofErr w:type="spellEnd"/>
      <w:r w:rsidR="00B060CD" w:rsidRPr="00201061"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="00F34B23" w:rsidRPr="00201061">
        <w:rPr>
          <w:rFonts w:ascii="Times New Roman Tj" w:eastAsiaTheme="minorHAnsi" w:hAnsi="Times New Roman Tj" w:cstheme="minorBidi"/>
          <w:sz w:val="28"/>
          <w:szCs w:val="28"/>
        </w:rPr>
        <w:t>субъект</w:t>
      </w:r>
      <w:r w:rsidR="00FF6964">
        <w:rPr>
          <w:rFonts w:ascii="Times New Roman Tj" w:eastAsiaTheme="minorHAnsi" w:hAnsi="Times New Roman Tj" w:cstheme="minorBidi"/>
          <w:sz w:val="28"/>
          <w:szCs w:val="28"/>
        </w:rPr>
        <w:t>ҳ</w:t>
      </w:r>
      <w:r w:rsidR="00F34B23" w:rsidRPr="00201061">
        <w:rPr>
          <w:rFonts w:ascii="Times New Roman Tj" w:eastAsiaTheme="minorHAnsi" w:hAnsi="Times New Roman Tj" w:cstheme="minorBidi"/>
          <w:sz w:val="28"/>
          <w:szCs w:val="28"/>
        </w:rPr>
        <w:t>о</w:t>
      </w:r>
      <w:r w:rsidR="003409AC" w:rsidRPr="00201061">
        <w:rPr>
          <w:rFonts w:ascii="Times New Roman Tj" w:eastAsiaTheme="minorHAnsi" w:hAnsi="Times New Roman Tj" w:cstheme="minorBidi"/>
          <w:sz w:val="28"/>
          <w:szCs w:val="28"/>
        </w:rPr>
        <w:t>е</w:t>
      </w:r>
      <w:proofErr w:type="spellEnd"/>
      <w:r w:rsidR="003409AC" w:rsidRPr="00201061">
        <w:rPr>
          <w:rFonts w:ascii="Times New Roman Tj" w:eastAsiaTheme="minorHAnsi" w:hAnsi="Times New Roman Tj" w:cstheme="minorBidi"/>
          <w:sz w:val="28"/>
          <w:szCs w:val="28"/>
        </w:rPr>
        <w:t xml:space="preserve">, </w:t>
      </w:r>
      <w:proofErr w:type="spellStart"/>
      <w:r w:rsidR="003409AC" w:rsidRPr="00201061">
        <w:rPr>
          <w:rFonts w:ascii="Times New Roman Tj" w:eastAsiaTheme="minorHAnsi" w:hAnsi="Times New Roman Tj" w:cstheme="minorBidi"/>
          <w:sz w:val="28"/>
          <w:szCs w:val="28"/>
        </w:rPr>
        <w:t>ки</w:t>
      </w:r>
      <w:proofErr w:type="spellEnd"/>
      <w:r w:rsidR="00B060CD" w:rsidRPr="00201061"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r w:rsidR="003409AC" w:rsidRPr="00201061">
        <w:rPr>
          <w:rFonts w:ascii="Times New Roman Tj" w:eastAsiaTheme="minorHAnsi" w:hAnsi="Times New Roman Tj" w:cstheme="minorBidi"/>
          <w:sz w:val="28"/>
          <w:szCs w:val="28"/>
        </w:rPr>
        <w:t xml:space="preserve">ба </w:t>
      </w:r>
      <w:proofErr w:type="spellStart"/>
      <w:r w:rsidR="003409AC" w:rsidRPr="00201061">
        <w:rPr>
          <w:rFonts w:ascii="Times New Roman Tj" w:eastAsiaTheme="minorHAnsi" w:hAnsi="Times New Roman Tj" w:cstheme="minorBidi"/>
          <w:sz w:val="28"/>
          <w:szCs w:val="28"/>
        </w:rPr>
        <w:t>мансаби</w:t>
      </w:r>
      <w:proofErr w:type="spellEnd"/>
      <w:r w:rsidR="00B060CD" w:rsidRPr="00201061"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="003409AC" w:rsidRPr="00201061">
        <w:rPr>
          <w:rFonts w:ascii="Times New Roman Tj" w:eastAsiaTheme="minorHAnsi" w:hAnsi="Times New Roman Tj" w:cstheme="minorBidi"/>
          <w:sz w:val="28"/>
          <w:szCs w:val="28"/>
        </w:rPr>
        <w:t>Президенти</w:t>
      </w:r>
      <w:proofErr w:type="spellEnd"/>
      <w:r w:rsidR="00B060CD" w:rsidRPr="00201061"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="00FF6964">
        <w:rPr>
          <w:rFonts w:ascii="Times New Roman Tj" w:eastAsiaTheme="minorHAnsi" w:hAnsi="Times New Roman Tj" w:cstheme="minorBidi"/>
          <w:sz w:val="28"/>
          <w:szCs w:val="28"/>
        </w:rPr>
        <w:t>Ҷ</w:t>
      </w:r>
      <w:r w:rsidR="003409AC" w:rsidRPr="00201061">
        <w:rPr>
          <w:rFonts w:ascii="Times New Roman Tj" w:eastAsiaTheme="minorHAnsi" w:hAnsi="Times New Roman Tj" w:cstheme="minorBidi"/>
          <w:sz w:val="28"/>
          <w:szCs w:val="28"/>
        </w:rPr>
        <w:t>ум</w:t>
      </w:r>
      <w:r w:rsidR="00FF6964">
        <w:rPr>
          <w:rFonts w:ascii="Times New Roman Tj" w:eastAsiaTheme="minorHAnsi" w:hAnsi="Times New Roman Tj" w:cstheme="minorBidi"/>
          <w:sz w:val="28"/>
          <w:szCs w:val="28"/>
        </w:rPr>
        <w:t>ҳ</w:t>
      </w:r>
      <w:r w:rsidR="003409AC" w:rsidRPr="00201061">
        <w:rPr>
          <w:rFonts w:ascii="Times New Roman Tj" w:eastAsiaTheme="minorHAnsi" w:hAnsi="Times New Roman Tj" w:cstheme="minorBidi"/>
          <w:sz w:val="28"/>
          <w:szCs w:val="28"/>
        </w:rPr>
        <w:t>урии</w:t>
      </w:r>
      <w:proofErr w:type="spellEnd"/>
      <w:r w:rsidR="00B060CD" w:rsidRPr="00201061"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="003409AC" w:rsidRPr="00201061">
        <w:rPr>
          <w:rFonts w:ascii="Times New Roman Tj" w:eastAsiaTheme="minorHAnsi" w:hAnsi="Times New Roman Tj" w:cstheme="minorBidi"/>
          <w:sz w:val="28"/>
          <w:szCs w:val="28"/>
        </w:rPr>
        <w:t>То</w:t>
      </w:r>
      <w:r w:rsidR="00FF6964">
        <w:rPr>
          <w:rFonts w:ascii="Times New Roman Tj" w:eastAsiaTheme="minorHAnsi" w:hAnsi="Times New Roman Tj" w:cstheme="minorBidi"/>
          <w:sz w:val="28"/>
          <w:szCs w:val="28"/>
        </w:rPr>
        <w:t>ҷ</w:t>
      </w:r>
      <w:r w:rsidR="003409AC" w:rsidRPr="00201061">
        <w:rPr>
          <w:rFonts w:ascii="Times New Roman Tj" w:eastAsiaTheme="minorHAnsi" w:hAnsi="Times New Roman Tj" w:cstheme="minorBidi"/>
          <w:sz w:val="28"/>
          <w:szCs w:val="28"/>
        </w:rPr>
        <w:t>икистон</w:t>
      </w:r>
      <w:proofErr w:type="spellEnd"/>
      <w:r w:rsidR="00B060CD" w:rsidRPr="00201061"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="0087455B" w:rsidRPr="00201061">
        <w:rPr>
          <w:rFonts w:ascii="Times New Roman Tj" w:eastAsiaTheme="minorHAnsi" w:hAnsi="Times New Roman Tj" w:cstheme="minorBidi"/>
          <w:sz w:val="28"/>
          <w:szCs w:val="28"/>
        </w:rPr>
        <w:t>номзад</w:t>
      </w:r>
      <w:proofErr w:type="spellEnd"/>
      <w:r w:rsidR="0087455B" w:rsidRPr="00201061"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="003409AC" w:rsidRPr="00201061">
        <w:rPr>
          <w:rFonts w:ascii="Times New Roman Tj" w:eastAsiaTheme="minorHAnsi" w:hAnsi="Times New Roman Tj" w:cstheme="minorBidi"/>
          <w:sz w:val="28"/>
          <w:szCs w:val="28"/>
        </w:rPr>
        <w:t>пешбар</w:t>
      </w:r>
      <w:r w:rsidR="00FF6964">
        <w:rPr>
          <w:rFonts w:ascii="Times New Roman Tj" w:eastAsiaTheme="minorHAnsi" w:hAnsi="Times New Roman Tj" w:cstheme="minorBidi"/>
          <w:sz w:val="28"/>
          <w:szCs w:val="28"/>
        </w:rPr>
        <w:t>ӣ</w:t>
      </w:r>
      <w:proofErr w:type="spellEnd"/>
      <w:r w:rsidR="00B060CD" w:rsidRPr="00201061"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="00A92D94" w:rsidRPr="00201061">
        <w:rPr>
          <w:rFonts w:ascii="Times New Roman Tj" w:eastAsiaTheme="minorHAnsi" w:hAnsi="Times New Roman Tj" w:cstheme="minorBidi"/>
          <w:sz w:val="28"/>
          <w:szCs w:val="28"/>
        </w:rPr>
        <w:t>мекунанд</w:t>
      </w:r>
      <w:proofErr w:type="spellEnd"/>
      <w:r w:rsidR="00B060CD" w:rsidRPr="00201061"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="00F34B23" w:rsidRPr="00201061">
        <w:rPr>
          <w:rFonts w:ascii="Times New Roman Tj" w:eastAsiaTheme="minorHAnsi" w:hAnsi="Times New Roman Tj" w:cstheme="minorBidi"/>
          <w:sz w:val="28"/>
          <w:szCs w:val="28"/>
        </w:rPr>
        <w:t>ва</w:t>
      </w:r>
      <w:proofErr w:type="spellEnd"/>
      <w:r w:rsidR="00B060CD" w:rsidRPr="00201061"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="00F34B23" w:rsidRPr="00201061">
        <w:rPr>
          <w:rFonts w:ascii="Times New Roman Tj" w:eastAsiaTheme="minorHAnsi" w:hAnsi="Times New Roman Tj" w:cstheme="minorBidi"/>
          <w:sz w:val="28"/>
          <w:szCs w:val="28"/>
        </w:rPr>
        <w:t>ташкили</w:t>
      </w:r>
      <w:proofErr w:type="spellEnd"/>
      <w:r w:rsidR="007D1724" w:rsidRPr="00201061"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="00F34B23" w:rsidRPr="00201061">
        <w:rPr>
          <w:rFonts w:ascii="Times New Roman Tj" w:eastAsiaTheme="minorHAnsi" w:hAnsi="Times New Roman Tj" w:cstheme="minorBidi"/>
          <w:sz w:val="28"/>
          <w:szCs w:val="28"/>
        </w:rPr>
        <w:t>шароити</w:t>
      </w:r>
      <w:proofErr w:type="spellEnd"/>
      <w:r w:rsidR="007D1724" w:rsidRPr="00201061"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="00F34B23" w:rsidRPr="00201061">
        <w:rPr>
          <w:rFonts w:ascii="Times New Roman Tj" w:eastAsiaTheme="minorHAnsi" w:hAnsi="Times New Roman Tj" w:cstheme="minorBidi"/>
          <w:sz w:val="28"/>
          <w:szCs w:val="28"/>
        </w:rPr>
        <w:t>баробар</w:t>
      </w:r>
      <w:proofErr w:type="spellEnd"/>
      <w:r w:rsidR="007D1724" w:rsidRPr="00201061"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="00FF6964">
        <w:rPr>
          <w:rFonts w:ascii="Times New Roman Tj" w:eastAsiaTheme="minorHAnsi" w:hAnsi="Times New Roman Tj" w:cstheme="minorBidi"/>
          <w:sz w:val="28"/>
          <w:szCs w:val="28"/>
        </w:rPr>
        <w:t>ҷ</w:t>
      </w:r>
      <w:r w:rsidR="00F34B23" w:rsidRPr="00201061">
        <w:rPr>
          <w:rFonts w:ascii="Times New Roman Tj" w:eastAsiaTheme="minorHAnsi" w:hAnsi="Times New Roman Tj" w:cstheme="minorBidi"/>
          <w:sz w:val="28"/>
          <w:szCs w:val="28"/>
        </w:rPr>
        <w:t>и</w:t>
      </w:r>
      <w:r w:rsidR="00FF6964">
        <w:rPr>
          <w:rFonts w:ascii="Times New Roman Tj" w:eastAsiaTheme="minorHAnsi" w:hAnsi="Times New Roman Tj" w:cstheme="minorBidi"/>
          <w:sz w:val="28"/>
          <w:szCs w:val="28"/>
        </w:rPr>
        <w:t>ҳ</w:t>
      </w:r>
      <w:r w:rsidR="00F34B23" w:rsidRPr="00201061">
        <w:rPr>
          <w:rFonts w:ascii="Times New Roman Tj" w:eastAsiaTheme="minorHAnsi" w:hAnsi="Times New Roman Tj" w:cstheme="minorBidi"/>
          <w:sz w:val="28"/>
          <w:szCs w:val="28"/>
        </w:rPr>
        <w:t>ати</w:t>
      </w:r>
      <w:proofErr w:type="spellEnd"/>
      <w:r w:rsidR="007D1724" w:rsidRPr="00201061"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="00F34B23" w:rsidRPr="00201061">
        <w:rPr>
          <w:rFonts w:ascii="Times New Roman Tj" w:eastAsiaTheme="minorHAnsi" w:hAnsi="Times New Roman Tj" w:cstheme="minorBidi"/>
          <w:sz w:val="28"/>
          <w:szCs w:val="28"/>
        </w:rPr>
        <w:t>ба</w:t>
      </w:r>
      <w:r w:rsidR="00FF6964">
        <w:rPr>
          <w:rFonts w:ascii="Times New Roman Tj" w:eastAsiaTheme="minorHAnsi" w:hAnsi="Times New Roman Tj" w:cstheme="minorBidi"/>
          <w:sz w:val="28"/>
          <w:szCs w:val="28"/>
        </w:rPr>
        <w:t>қ</w:t>
      </w:r>
      <w:r w:rsidR="00F34B23" w:rsidRPr="00201061">
        <w:rPr>
          <w:rFonts w:ascii="Times New Roman Tj" w:eastAsiaTheme="minorHAnsi" w:hAnsi="Times New Roman Tj" w:cstheme="minorBidi"/>
          <w:sz w:val="28"/>
          <w:szCs w:val="28"/>
        </w:rPr>
        <w:t>айдгирии</w:t>
      </w:r>
      <w:proofErr w:type="spellEnd"/>
      <w:r w:rsidR="007D1724" w:rsidRPr="00201061"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="00F34B23" w:rsidRPr="00201061">
        <w:rPr>
          <w:rFonts w:ascii="Times New Roman Tj" w:eastAsiaTheme="minorHAnsi" w:hAnsi="Times New Roman Tj" w:cstheme="minorBidi"/>
          <w:sz w:val="28"/>
          <w:szCs w:val="28"/>
        </w:rPr>
        <w:t>номзад</w:t>
      </w:r>
      <w:r w:rsidR="00FF6964">
        <w:rPr>
          <w:rFonts w:ascii="Times New Roman Tj" w:eastAsiaTheme="minorHAnsi" w:hAnsi="Times New Roman Tj" w:cstheme="minorBidi"/>
          <w:sz w:val="28"/>
          <w:szCs w:val="28"/>
        </w:rPr>
        <w:t>ҳ</w:t>
      </w:r>
      <w:r w:rsidR="00F34B23" w:rsidRPr="00201061">
        <w:rPr>
          <w:rFonts w:ascii="Times New Roman Tj" w:eastAsiaTheme="minorHAnsi" w:hAnsi="Times New Roman Tj" w:cstheme="minorBidi"/>
          <w:sz w:val="28"/>
          <w:szCs w:val="28"/>
        </w:rPr>
        <w:t>о</w:t>
      </w:r>
      <w:proofErr w:type="spellEnd"/>
      <w:r w:rsidR="00F34B23" w:rsidRPr="00201061">
        <w:rPr>
          <w:rFonts w:ascii="Times New Roman Tj" w:eastAsiaTheme="minorHAnsi" w:hAnsi="Times New Roman Tj" w:cstheme="minorBidi"/>
          <w:sz w:val="28"/>
          <w:szCs w:val="28"/>
        </w:rPr>
        <w:t xml:space="preserve"> ба </w:t>
      </w:r>
      <w:proofErr w:type="spellStart"/>
      <w:r w:rsidR="00F34B23" w:rsidRPr="00201061">
        <w:rPr>
          <w:rFonts w:ascii="Times New Roman Tj" w:eastAsiaTheme="minorHAnsi" w:hAnsi="Times New Roman Tj" w:cstheme="minorBidi"/>
          <w:sz w:val="28"/>
          <w:szCs w:val="28"/>
        </w:rPr>
        <w:t>мансаби</w:t>
      </w:r>
      <w:proofErr w:type="spellEnd"/>
      <w:r w:rsidR="007D1724" w:rsidRPr="00201061"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="00F34B23" w:rsidRPr="00201061">
        <w:rPr>
          <w:rFonts w:ascii="Times New Roman Tj" w:eastAsiaTheme="minorHAnsi" w:hAnsi="Times New Roman Tj" w:cstheme="minorBidi"/>
          <w:sz w:val="28"/>
          <w:szCs w:val="28"/>
        </w:rPr>
        <w:t>Президенти</w:t>
      </w:r>
      <w:proofErr w:type="spellEnd"/>
      <w:r w:rsidR="007D1724" w:rsidRPr="00201061"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="00FF6964">
        <w:rPr>
          <w:rFonts w:ascii="Times New Roman Tj" w:eastAsiaTheme="minorHAnsi" w:hAnsi="Times New Roman Tj" w:cstheme="minorBidi"/>
          <w:sz w:val="28"/>
          <w:szCs w:val="28"/>
        </w:rPr>
        <w:t>Ҷ</w:t>
      </w:r>
      <w:r w:rsidR="00F34B23" w:rsidRPr="00201061">
        <w:rPr>
          <w:rFonts w:ascii="Times New Roman Tj" w:eastAsiaTheme="minorHAnsi" w:hAnsi="Times New Roman Tj" w:cstheme="minorBidi"/>
          <w:sz w:val="28"/>
          <w:szCs w:val="28"/>
        </w:rPr>
        <w:t>ум</w:t>
      </w:r>
      <w:r w:rsidR="00FF6964">
        <w:rPr>
          <w:rFonts w:ascii="Times New Roman Tj" w:eastAsiaTheme="minorHAnsi" w:hAnsi="Times New Roman Tj" w:cstheme="minorBidi"/>
          <w:sz w:val="28"/>
          <w:szCs w:val="28"/>
        </w:rPr>
        <w:t>ҳ</w:t>
      </w:r>
      <w:r w:rsidR="00F34B23" w:rsidRPr="00201061">
        <w:rPr>
          <w:rFonts w:ascii="Times New Roman Tj" w:eastAsiaTheme="minorHAnsi" w:hAnsi="Times New Roman Tj" w:cstheme="minorBidi"/>
          <w:sz w:val="28"/>
          <w:szCs w:val="28"/>
        </w:rPr>
        <w:t>урии</w:t>
      </w:r>
      <w:proofErr w:type="spellEnd"/>
      <w:r w:rsidR="007D1724" w:rsidRPr="00201061"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="00F34B23" w:rsidRPr="00201061">
        <w:rPr>
          <w:rFonts w:ascii="Times New Roman Tj" w:eastAsiaTheme="minorHAnsi" w:hAnsi="Times New Roman Tj" w:cstheme="minorBidi"/>
          <w:sz w:val="28"/>
          <w:szCs w:val="28"/>
        </w:rPr>
        <w:t>То</w:t>
      </w:r>
      <w:r w:rsidR="00FF6964">
        <w:rPr>
          <w:rFonts w:ascii="Times New Roman Tj" w:eastAsiaTheme="minorHAnsi" w:hAnsi="Times New Roman Tj" w:cstheme="minorBidi"/>
          <w:sz w:val="28"/>
          <w:szCs w:val="28"/>
        </w:rPr>
        <w:t>ҷ</w:t>
      </w:r>
      <w:r w:rsidR="00F34B23" w:rsidRPr="00201061">
        <w:rPr>
          <w:rFonts w:ascii="Times New Roman Tj" w:eastAsiaTheme="minorHAnsi" w:hAnsi="Times New Roman Tj" w:cstheme="minorBidi"/>
          <w:sz w:val="28"/>
          <w:szCs w:val="28"/>
        </w:rPr>
        <w:t>икистон</w:t>
      </w:r>
      <w:proofErr w:type="spellEnd"/>
      <w:r w:rsidR="007D1724" w:rsidRPr="00201061"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="00F34B23" w:rsidRPr="00201061">
        <w:rPr>
          <w:rFonts w:ascii="Times New Roman Tj" w:eastAsiaTheme="minorHAnsi" w:hAnsi="Times New Roman Tj" w:cstheme="minorBidi"/>
          <w:sz w:val="28"/>
          <w:szCs w:val="28"/>
        </w:rPr>
        <w:t>ва</w:t>
      </w:r>
      <w:proofErr w:type="spellEnd"/>
      <w:r w:rsidR="007D1724" w:rsidRPr="00201061"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="00F34B23" w:rsidRPr="00201061">
        <w:rPr>
          <w:rFonts w:ascii="Times New Roman Tj" w:eastAsiaTheme="minorHAnsi" w:hAnsi="Times New Roman Tj" w:cstheme="minorBidi"/>
          <w:sz w:val="28"/>
          <w:szCs w:val="28"/>
        </w:rPr>
        <w:t>шахсони</w:t>
      </w:r>
      <w:proofErr w:type="spellEnd"/>
      <w:r w:rsidR="007D1724" w:rsidRPr="00201061"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="00F34B23" w:rsidRPr="00201061">
        <w:rPr>
          <w:rFonts w:ascii="Times New Roman Tj" w:eastAsiaTheme="minorHAnsi" w:hAnsi="Times New Roman Tj" w:cstheme="minorBidi"/>
          <w:sz w:val="28"/>
          <w:szCs w:val="28"/>
        </w:rPr>
        <w:t>боэътимоди</w:t>
      </w:r>
      <w:proofErr w:type="spellEnd"/>
      <w:r w:rsidR="007D1724" w:rsidRPr="00201061"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="00F34B23" w:rsidRPr="00201061">
        <w:rPr>
          <w:rFonts w:ascii="Times New Roman Tj" w:eastAsiaTheme="minorHAnsi" w:hAnsi="Times New Roman Tj" w:cstheme="minorBidi"/>
          <w:sz w:val="28"/>
          <w:szCs w:val="28"/>
        </w:rPr>
        <w:t>он</w:t>
      </w:r>
      <w:r w:rsidR="00FF6964">
        <w:rPr>
          <w:rFonts w:ascii="Times New Roman Tj" w:eastAsiaTheme="minorHAnsi" w:hAnsi="Times New Roman Tj" w:cstheme="minorBidi"/>
          <w:sz w:val="28"/>
          <w:szCs w:val="28"/>
        </w:rPr>
        <w:t>ҳ</w:t>
      </w:r>
      <w:r w:rsidR="00F34B23" w:rsidRPr="00201061">
        <w:rPr>
          <w:rFonts w:ascii="Times New Roman Tj" w:eastAsiaTheme="minorHAnsi" w:hAnsi="Times New Roman Tj" w:cstheme="minorBidi"/>
          <w:sz w:val="28"/>
          <w:szCs w:val="28"/>
        </w:rPr>
        <w:t>о</w:t>
      </w:r>
      <w:proofErr w:type="spellEnd"/>
      <w:r w:rsidR="00F34B23" w:rsidRPr="00201061">
        <w:rPr>
          <w:rFonts w:ascii="Times New Roman Tj" w:eastAsiaTheme="minorHAnsi" w:hAnsi="Times New Roman Tj" w:cstheme="minorBidi"/>
          <w:sz w:val="28"/>
          <w:szCs w:val="28"/>
        </w:rPr>
        <w:t xml:space="preserve"> дар </w:t>
      </w:r>
      <w:proofErr w:type="spellStart"/>
      <w:r w:rsidRPr="00201061">
        <w:rPr>
          <w:rFonts w:ascii="Times New Roman Tj" w:eastAsiaTheme="minorHAnsi" w:hAnsi="Times New Roman Tj" w:cstheme="minorBidi"/>
          <w:sz w:val="28"/>
          <w:szCs w:val="28"/>
        </w:rPr>
        <w:t>интихоботи</w:t>
      </w:r>
      <w:proofErr w:type="spellEnd"/>
      <w:r w:rsidR="007D1724" w:rsidRPr="00201061"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Pr="00201061">
        <w:rPr>
          <w:rFonts w:ascii="Times New Roman Tj" w:eastAsiaTheme="minorHAnsi" w:hAnsi="Times New Roman Tj" w:cstheme="minorBidi"/>
          <w:sz w:val="28"/>
          <w:szCs w:val="28"/>
        </w:rPr>
        <w:t>Президенти</w:t>
      </w:r>
      <w:proofErr w:type="spellEnd"/>
      <w:r w:rsidR="007D1724" w:rsidRPr="00201061"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="00FF6964">
        <w:rPr>
          <w:rFonts w:ascii="Times New Roman Tj" w:eastAsiaTheme="minorHAnsi" w:hAnsi="Times New Roman Tj" w:cstheme="minorBidi"/>
          <w:sz w:val="28"/>
          <w:szCs w:val="28"/>
        </w:rPr>
        <w:t>Ҷ</w:t>
      </w:r>
      <w:r w:rsidRPr="00201061">
        <w:rPr>
          <w:rFonts w:ascii="Times New Roman Tj" w:eastAsiaTheme="minorHAnsi" w:hAnsi="Times New Roman Tj" w:cstheme="minorBidi"/>
          <w:sz w:val="28"/>
          <w:szCs w:val="28"/>
        </w:rPr>
        <w:t>ум</w:t>
      </w:r>
      <w:r w:rsidR="00FF6964">
        <w:rPr>
          <w:rFonts w:ascii="Times New Roman Tj" w:eastAsiaTheme="minorHAnsi" w:hAnsi="Times New Roman Tj" w:cstheme="minorBidi"/>
          <w:sz w:val="28"/>
          <w:szCs w:val="28"/>
        </w:rPr>
        <w:t>ҳ</w:t>
      </w:r>
      <w:r w:rsidRPr="00201061">
        <w:rPr>
          <w:rFonts w:ascii="Times New Roman Tj" w:eastAsiaTheme="minorHAnsi" w:hAnsi="Times New Roman Tj" w:cstheme="minorBidi"/>
          <w:sz w:val="28"/>
          <w:szCs w:val="28"/>
        </w:rPr>
        <w:t>урии</w:t>
      </w:r>
      <w:proofErr w:type="spellEnd"/>
      <w:r w:rsidR="007D1724" w:rsidRPr="00201061"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Pr="00201061">
        <w:rPr>
          <w:rFonts w:ascii="Times New Roman Tj" w:eastAsiaTheme="minorHAnsi" w:hAnsi="Times New Roman Tj" w:cstheme="minorBidi"/>
          <w:sz w:val="28"/>
          <w:szCs w:val="28"/>
        </w:rPr>
        <w:t>То</w:t>
      </w:r>
      <w:r w:rsidR="00FF6964">
        <w:rPr>
          <w:rFonts w:ascii="Times New Roman Tj" w:eastAsiaTheme="minorHAnsi" w:hAnsi="Times New Roman Tj" w:cstheme="minorBidi"/>
          <w:sz w:val="28"/>
          <w:szCs w:val="28"/>
        </w:rPr>
        <w:t>ҷ</w:t>
      </w:r>
      <w:r w:rsidRPr="00201061">
        <w:rPr>
          <w:rFonts w:ascii="Times New Roman Tj" w:eastAsiaTheme="minorHAnsi" w:hAnsi="Times New Roman Tj" w:cstheme="minorBidi"/>
          <w:sz w:val="28"/>
          <w:szCs w:val="28"/>
        </w:rPr>
        <w:t>икистон</w:t>
      </w:r>
      <w:proofErr w:type="spellEnd"/>
      <w:r w:rsidR="007D1724" w:rsidRPr="00201061"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Pr="00201061">
        <w:rPr>
          <w:rFonts w:ascii="Times New Roman Tj" w:eastAsiaTheme="minorHAnsi" w:hAnsi="Times New Roman Tj" w:cstheme="minorBidi"/>
          <w:sz w:val="28"/>
          <w:szCs w:val="28"/>
        </w:rPr>
        <w:t>Комиссияи</w:t>
      </w:r>
      <w:proofErr w:type="spellEnd"/>
      <w:r w:rsidR="007D1724" w:rsidRPr="00201061"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Pr="00201061">
        <w:rPr>
          <w:rFonts w:ascii="Times New Roman Tj" w:eastAsiaTheme="minorHAnsi" w:hAnsi="Times New Roman Tj" w:cstheme="minorBidi"/>
          <w:sz w:val="28"/>
          <w:szCs w:val="28"/>
        </w:rPr>
        <w:t>марказии</w:t>
      </w:r>
      <w:proofErr w:type="spellEnd"/>
      <w:r w:rsidR="007D1724" w:rsidRPr="00201061"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Pr="00201061">
        <w:rPr>
          <w:rFonts w:ascii="Times New Roman Tj" w:eastAsiaTheme="minorHAnsi" w:hAnsi="Times New Roman Tj" w:cstheme="minorBidi"/>
          <w:sz w:val="28"/>
          <w:szCs w:val="28"/>
        </w:rPr>
        <w:t>интихобот</w:t>
      </w:r>
      <w:proofErr w:type="spellEnd"/>
      <w:r w:rsidR="007D1724" w:rsidRPr="00201061"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Pr="00201061">
        <w:rPr>
          <w:rFonts w:ascii="Times New Roman Tj" w:eastAsiaTheme="minorHAnsi" w:hAnsi="Times New Roman Tj" w:cstheme="minorBidi"/>
          <w:sz w:val="28"/>
          <w:szCs w:val="28"/>
        </w:rPr>
        <w:t>ва</w:t>
      </w:r>
      <w:proofErr w:type="spellEnd"/>
      <w:r w:rsidR="007D1724" w:rsidRPr="00201061"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Pr="00201061">
        <w:rPr>
          <w:rFonts w:ascii="Times New Roman Tj" w:eastAsiaTheme="minorHAnsi" w:hAnsi="Times New Roman Tj" w:cstheme="minorBidi"/>
          <w:sz w:val="28"/>
          <w:szCs w:val="28"/>
        </w:rPr>
        <w:t>раъйпурс</w:t>
      </w:r>
      <w:r w:rsidR="007D1724" w:rsidRPr="00201061">
        <w:rPr>
          <w:rFonts w:ascii="Times New Roman Tj" w:eastAsiaTheme="minorHAnsi" w:hAnsi="Times New Roman Tj" w:cstheme="minorBidi"/>
          <w:sz w:val="28"/>
          <w:szCs w:val="28"/>
        </w:rPr>
        <w:t>ии</w:t>
      </w:r>
      <w:proofErr w:type="spellEnd"/>
      <w:r w:rsidR="007D1724" w:rsidRPr="00201061"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="00FF6964">
        <w:rPr>
          <w:rFonts w:ascii="Times New Roman Tj" w:eastAsiaTheme="minorHAnsi" w:hAnsi="Times New Roman Tj" w:cstheme="minorBidi"/>
          <w:sz w:val="28"/>
          <w:szCs w:val="28"/>
        </w:rPr>
        <w:t>Ҷ</w:t>
      </w:r>
      <w:r w:rsidR="007D1724" w:rsidRPr="00201061">
        <w:rPr>
          <w:rFonts w:ascii="Times New Roman Tj" w:eastAsiaTheme="minorHAnsi" w:hAnsi="Times New Roman Tj" w:cstheme="minorBidi"/>
          <w:sz w:val="28"/>
          <w:szCs w:val="28"/>
        </w:rPr>
        <w:t>ум</w:t>
      </w:r>
      <w:r w:rsidR="00FF6964">
        <w:rPr>
          <w:rFonts w:ascii="Times New Roman Tj" w:eastAsiaTheme="minorHAnsi" w:hAnsi="Times New Roman Tj" w:cstheme="minorBidi"/>
          <w:sz w:val="28"/>
          <w:szCs w:val="28"/>
        </w:rPr>
        <w:t>ҳ</w:t>
      </w:r>
      <w:r w:rsidR="007D1724" w:rsidRPr="00201061">
        <w:rPr>
          <w:rFonts w:ascii="Times New Roman Tj" w:eastAsiaTheme="minorHAnsi" w:hAnsi="Times New Roman Tj" w:cstheme="minorBidi"/>
          <w:sz w:val="28"/>
          <w:szCs w:val="28"/>
        </w:rPr>
        <w:t>урии</w:t>
      </w:r>
      <w:proofErr w:type="spellEnd"/>
      <w:r w:rsidR="007D1724" w:rsidRPr="00201061"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="007D1724" w:rsidRPr="00201061">
        <w:rPr>
          <w:rFonts w:ascii="Times New Roman Tj" w:eastAsiaTheme="minorHAnsi" w:hAnsi="Times New Roman Tj" w:cstheme="minorBidi"/>
          <w:sz w:val="28"/>
          <w:szCs w:val="28"/>
        </w:rPr>
        <w:t>То</w:t>
      </w:r>
      <w:r w:rsidR="00FF6964">
        <w:rPr>
          <w:rFonts w:ascii="Times New Roman Tj" w:eastAsiaTheme="minorHAnsi" w:hAnsi="Times New Roman Tj" w:cstheme="minorBidi"/>
          <w:sz w:val="28"/>
          <w:szCs w:val="28"/>
        </w:rPr>
        <w:t>ҷ</w:t>
      </w:r>
      <w:r w:rsidR="007D1724" w:rsidRPr="00201061">
        <w:rPr>
          <w:rFonts w:ascii="Times New Roman Tj" w:eastAsiaTheme="minorHAnsi" w:hAnsi="Times New Roman Tj" w:cstheme="minorBidi"/>
          <w:sz w:val="28"/>
          <w:szCs w:val="28"/>
        </w:rPr>
        <w:t>икистон</w:t>
      </w:r>
      <w:proofErr w:type="spellEnd"/>
      <w:r w:rsidR="007D1724" w:rsidRPr="00201061"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="00FF6964">
        <w:rPr>
          <w:rFonts w:ascii="Times New Roman Tj" w:eastAsiaTheme="minorHAnsi" w:hAnsi="Times New Roman Tj" w:cstheme="minorBidi"/>
          <w:sz w:val="28"/>
          <w:szCs w:val="28"/>
        </w:rPr>
        <w:t>қ</w:t>
      </w:r>
      <w:r w:rsidRPr="00201061">
        <w:rPr>
          <w:rFonts w:ascii="Times New Roman Tj" w:eastAsiaTheme="minorHAnsi" w:hAnsi="Times New Roman Tj" w:cstheme="minorBidi"/>
          <w:sz w:val="28"/>
          <w:szCs w:val="28"/>
        </w:rPr>
        <w:t>арор</w:t>
      </w:r>
      <w:proofErr w:type="spellEnd"/>
      <w:r w:rsidR="007D1724" w:rsidRPr="00201061"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Pr="00201061">
        <w:rPr>
          <w:rFonts w:ascii="Times New Roman Tj" w:eastAsiaTheme="minorHAnsi" w:hAnsi="Times New Roman Tj" w:cstheme="minorBidi"/>
          <w:sz w:val="28"/>
          <w:szCs w:val="28"/>
        </w:rPr>
        <w:t>мекунад</w:t>
      </w:r>
      <w:proofErr w:type="spellEnd"/>
      <w:r w:rsidRPr="00201061">
        <w:rPr>
          <w:rFonts w:ascii="Times New Roman Tj" w:eastAsiaTheme="minorHAnsi" w:hAnsi="Times New Roman Tj" w:cstheme="minorBidi"/>
          <w:sz w:val="28"/>
          <w:szCs w:val="28"/>
        </w:rPr>
        <w:t>:</w:t>
      </w:r>
    </w:p>
    <w:p w:rsidR="00FE2005" w:rsidRPr="00201061" w:rsidRDefault="00F34B23" w:rsidP="00392F68">
      <w:pPr>
        <w:spacing w:after="200" w:line="276" w:lineRule="auto"/>
        <w:ind w:firstLine="567"/>
        <w:contextualSpacing/>
        <w:jc w:val="both"/>
        <w:rPr>
          <w:rFonts w:ascii="Times New Roman Tj" w:eastAsiaTheme="minorHAnsi" w:hAnsi="Times New Roman Tj" w:cstheme="minorBidi"/>
          <w:sz w:val="28"/>
          <w:szCs w:val="28"/>
        </w:rPr>
      </w:pPr>
      <w:proofErr w:type="spellStart"/>
      <w:r w:rsidRPr="00201061">
        <w:rPr>
          <w:rFonts w:ascii="Times New Roman Tj" w:eastAsiaTheme="minorHAnsi" w:hAnsi="Times New Roman Tj" w:cstheme="minorBidi"/>
          <w:sz w:val="28"/>
          <w:szCs w:val="28"/>
        </w:rPr>
        <w:t>Дастурамал</w:t>
      </w:r>
      <w:proofErr w:type="spellEnd"/>
      <w:r w:rsidR="008B2794" w:rsidRPr="00201061"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Pr="00201061">
        <w:rPr>
          <w:rFonts w:ascii="Times New Roman Tj" w:eastAsiaTheme="minorHAnsi" w:hAnsi="Times New Roman Tj" w:cstheme="minorBidi"/>
          <w:sz w:val="28"/>
          <w:szCs w:val="28"/>
        </w:rPr>
        <w:t>оид</w:t>
      </w:r>
      <w:proofErr w:type="spellEnd"/>
      <w:r w:rsidRPr="00201061">
        <w:rPr>
          <w:rFonts w:ascii="Times New Roman Tj" w:eastAsiaTheme="minorHAnsi" w:hAnsi="Times New Roman Tj" w:cstheme="minorBidi"/>
          <w:sz w:val="28"/>
          <w:szCs w:val="28"/>
        </w:rPr>
        <w:t xml:space="preserve"> ба </w:t>
      </w:r>
      <w:proofErr w:type="spellStart"/>
      <w:r w:rsidRPr="00201061">
        <w:rPr>
          <w:rFonts w:ascii="Times New Roman Tj" w:eastAsiaTheme="minorHAnsi" w:hAnsi="Times New Roman Tj" w:cstheme="minorBidi"/>
          <w:sz w:val="28"/>
          <w:szCs w:val="28"/>
        </w:rPr>
        <w:t>пешбар</w:t>
      </w:r>
      <w:r w:rsidR="00FF6964">
        <w:rPr>
          <w:rFonts w:ascii="Times New Roman Tj" w:eastAsiaTheme="minorHAnsi" w:hAnsi="Times New Roman Tj" w:cstheme="minorBidi"/>
          <w:sz w:val="28"/>
          <w:szCs w:val="28"/>
        </w:rPr>
        <w:t>ӣ</w:t>
      </w:r>
      <w:proofErr w:type="spellEnd"/>
      <w:r w:rsidR="008B2794" w:rsidRPr="00201061"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Pr="00201061">
        <w:rPr>
          <w:rFonts w:ascii="Times New Roman Tj" w:eastAsiaTheme="minorHAnsi" w:hAnsi="Times New Roman Tj" w:cstheme="minorBidi"/>
          <w:sz w:val="28"/>
          <w:szCs w:val="28"/>
        </w:rPr>
        <w:t>ва</w:t>
      </w:r>
      <w:proofErr w:type="spellEnd"/>
      <w:r w:rsidR="008B2794" w:rsidRPr="00201061"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Pr="00201061">
        <w:rPr>
          <w:rFonts w:ascii="Times New Roman Tj" w:eastAsiaTheme="minorHAnsi" w:hAnsi="Times New Roman Tj" w:cstheme="minorBidi"/>
          <w:sz w:val="28"/>
          <w:szCs w:val="28"/>
        </w:rPr>
        <w:t>ба</w:t>
      </w:r>
      <w:r w:rsidR="00FF6964">
        <w:rPr>
          <w:rFonts w:ascii="Times New Roman Tj" w:eastAsiaTheme="minorHAnsi" w:hAnsi="Times New Roman Tj" w:cstheme="minorBidi"/>
          <w:sz w:val="28"/>
          <w:szCs w:val="28"/>
        </w:rPr>
        <w:t>қ</w:t>
      </w:r>
      <w:r w:rsidRPr="00201061">
        <w:rPr>
          <w:rFonts w:ascii="Times New Roman Tj" w:eastAsiaTheme="minorHAnsi" w:hAnsi="Times New Roman Tj" w:cstheme="minorBidi"/>
          <w:sz w:val="28"/>
          <w:szCs w:val="28"/>
        </w:rPr>
        <w:t>айдгирии</w:t>
      </w:r>
      <w:proofErr w:type="spellEnd"/>
      <w:r w:rsidR="008B2794" w:rsidRPr="00201061"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Pr="00201061">
        <w:rPr>
          <w:rFonts w:ascii="Times New Roman Tj" w:eastAsiaTheme="minorHAnsi" w:hAnsi="Times New Roman Tj" w:cstheme="minorBidi"/>
          <w:sz w:val="28"/>
          <w:szCs w:val="28"/>
        </w:rPr>
        <w:t>номзад</w:t>
      </w:r>
      <w:r w:rsidR="00FF6964">
        <w:rPr>
          <w:rFonts w:ascii="Times New Roman Tj" w:eastAsiaTheme="minorHAnsi" w:hAnsi="Times New Roman Tj" w:cstheme="minorBidi"/>
          <w:sz w:val="28"/>
          <w:szCs w:val="28"/>
        </w:rPr>
        <w:t>ҳ</w:t>
      </w:r>
      <w:r w:rsidRPr="00201061">
        <w:rPr>
          <w:rFonts w:ascii="Times New Roman Tj" w:eastAsiaTheme="minorHAnsi" w:hAnsi="Times New Roman Tj" w:cstheme="minorBidi"/>
          <w:sz w:val="28"/>
          <w:szCs w:val="28"/>
        </w:rPr>
        <w:t>о</w:t>
      </w:r>
      <w:proofErr w:type="spellEnd"/>
      <w:r w:rsidRPr="00201061">
        <w:rPr>
          <w:rFonts w:ascii="Times New Roman Tj" w:eastAsiaTheme="minorHAnsi" w:hAnsi="Times New Roman Tj" w:cstheme="minorBidi"/>
          <w:sz w:val="28"/>
          <w:szCs w:val="28"/>
        </w:rPr>
        <w:t xml:space="preserve"> ба </w:t>
      </w:r>
      <w:proofErr w:type="spellStart"/>
      <w:r w:rsidRPr="00201061">
        <w:rPr>
          <w:rFonts w:ascii="Times New Roman Tj" w:eastAsiaTheme="minorHAnsi" w:hAnsi="Times New Roman Tj" w:cstheme="minorBidi"/>
          <w:sz w:val="28"/>
          <w:szCs w:val="28"/>
        </w:rPr>
        <w:t>мансаби</w:t>
      </w:r>
      <w:proofErr w:type="spellEnd"/>
      <w:r w:rsidR="008B2794" w:rsidRPr="00201061"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Pr="00201061">
        <w:rPr>
          <w:rFonts w:ascii="Times New Roman Tj" w:eastAsiaTheme="minorHAnsi" w:hAnsi="Times New Roman Tj" w:cstheme="minorBidi"/>
          <w:sz w:val="28"/>
          <w:szCs w:val="28"/>
        </w:rPr>
        <w:t>Президенти</w:t>
      </w:r>
      <w:proofErr w:type="spellEnd"/>
      <w:r w:rsidR="008B2794" w:rsidRPr="00201061"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="00FF6964">
        <w:rPr>
          <w:rFonts w:ascii="Times New Roman Tj" w:eastAsiaTheme="minorHAnsi" w:hAnsi="Times New Roman Tj" w:cstheme="minorBidi"/>
          <w:sz w:val="28"/>
          <w:szCs w:val="28"/>
        </w:rPr>
        <w:t>Ҷ</w:t>
      </w:r>
      <w:r w:rsidRPr="00201061">
        <w:rPr>
          <w:rFonts w:ascii="Times New Roman Tj" w:eastAsiaTheme="minorHAnsi" w:hAnsi="Times New Roman Tj" w:cstheme="minorBidi"/>
          <w:sz w:val="28"/>
          <w:szCs w:val="28"/>
        </w:rPr>
        <w:t>ум</w:t>
      </w:r>
      <w:r w:rsidR="00FF6964">
        <w:rPr>
          <w:rFonts w:ascii="Times New Roman Tj" w:eastAsiaTheme="minorHAnsi" w:hAnsi="Times New Roman Tj" w:cstheme="minorBidi"/>
          <w:sz w:val="28"/>
          <w:szCs w:val="28"/>
        </w:rPr>
        <w:t>ҳ</w:t>
      </w:r>
      <w:r w:rsidRPr="00201061">
        <w:rPr>
          <w:rFonts w:ascii="Times New Roman Tj" w:eastAsiaTheme="minorHAnsi" w:hAnsi="Times New Roman Tj" w:cstheme="minorBidi"/>
          <w:sz w:val="28"/>
          <w:szCs w:val="28"/>
        </w:rPr>
        <w:t>урии</w:t>
      </w:r>
      <w:proofErr w:type="spellEnd"/>
      <w:r w:rsidR="008B2794" w:rsidRPr="00201061"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Pr="00201061">
        <w:rPr>
          <w:rFonts w:ascii="Times New Roman Tj" w:eastAsiaTheme="minorHAnsi" w:hAnsi="Times New Roman Tj" w:cstheme="minorBidi"/>
          <w:sz w:val="28"/>
          <w:szCs w:val="28"/>
        </w:rPr>
        <w:t>То</w:t>
      </w:r>
      <w:r w:rsidR="00FF6964">
        <w:rPr>
          <w:rFonts w:ascii="Times New Roman Tj" w:eastAsiaTheme="minorHAnsi" w:hAnsi="Times New Roman Tj" w:cstheme="minorBidi"/>
          <w:sz w:val="28"/>
          <w:szCs w:val="28"/>
        </w:rPr>
        <w:t>ҷ</w:t>
      </w:r>
      <w:r w:rsidRPr="00201061">
        <w:rPr>
          <w:rFonts w:ascii="Times New Roman Tj" w:eastAsiaTheme="minorHAnsi" w:hAnsi="Times New Roman Tj" w:cstheme="minorBidi"/>
          <w:sz w:val="28"/>
          <w:szCs w:val="28"/>
        </w:rPr>
        <w:t>икистон</w:t>
      </w:r>
      <w:proofErr w:type="spellEnd"/>
      <w:r w:rsidR="008B2794" w:rsidRPr="00201061"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Pr="00201061">
        <w:rPr>
          <w:rFonts w:ascii="Times New Roman Tj" w:eastAsiaTheme="minorHAnsi" w:hAnsi="Times New Roman Tj" w:cstheme="minorBidi"/>
          <w:sz w:val="28"/>
          <w:szCs w:val="28"/>
        </w:rPr>
        <w:t>ва</w:t>
      </w:r>
      <w:proofErr w:type="spellEnd"/>
      <w:r w:rsidR="008B2794" w:rsidRPr="00201061"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Pr="00201061">
        <w:rPr>
          <w:rFonts w:ascii="Times New Roman Tj" w:eastAsiaTheme="minorHAnsi" w:hAnsi="Times New Roman Tj" w:cstheme="minorBidi"/>
          <w:sz w:val="28"/>
          <w:szCs w:val="28"/>
        </w:rPr>
        <w:t>шахсони</w:t>
      </w:r>
      <w:proofErr w:type="spellEnd"/>
      <w:r w:rsidR="008B2794" w:rsidRPr="00201061"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Pr="00201061">
        <w:rPr>
          <w:rFonts w:ascii="Times New Roman Tj" w:eastAsiaTheme="minorHAnsi" w:hAnsi="Times New Roman Tj" w:cstheme="minorBidi"/>
          <w:sz w:val="28"/>
          <w:szCs w:val="28"/>
        </w:rPr>
        <w:t>боэътимоди</w:t>
      </w:r>
      <w:proofErr w:type="spellEnd"/>
      <w:r w:rsidR="008B2794" w:rsidRPr="00201061"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Pr="00201061">
        <w:rPr>
          <w:rFonts w:ascii="Times New Roman Tj" w:eastAsiaTheme="minorHAnsi" w:hAnsi="Times New Roman Tj" w:cstheme="minorBidi"/>
          <w:sz w:val="28"/>
          <w:szCs w:val="28"/>
        </w:rPr>
        <w:t>он</w:t>
      </w:r>
      <w:r w:rsidR="00FF6964">
        <w:rPr>
          <w:rFonts w:ascii="Times New Roman Tj" w:eastAsiaTheme="minorHAnsi" w:hAnsi="Times New Roman Tj" w:cstheme="minorBidi"/>
          <w:sz w:val="28"/>
          <w:szCs w:val="28"/>
        </w:rPr>
        <w:t>ҳ</w:t>
      </w:r>
      <w:r w:rsidRPr="00201061">
        <w:rPr>
          <w:rFonts w:ascii="Times New Roman Tj" w:eastAsiaTheme="minorHAnsi" w:hAnsi="Times New Roman Tj" w:cstheme="minorBidi"/>
          <w:sz w:val="28"/>
          <w:szCs w:val="28"/>
        </w:rPr>
        <w:t>о</w:t>
      </w:r>
      <w:proofErr w:type="spellEnd"/>
      <w:r w:rsidR="008B2794" w:rsidRPr="00201061"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="003409AC" w:rsidRPr="00201061">
        <w:rPr>
          <w:rFonts w:ascii="Times New Roman Tj" w:eastAsiaTheme="minorHAnsi" w:hAnsi="Times New Roman Tj" w:cstheme="minorBidi"/>
          <w:sz w:val="28"/>
          <w:szCs w:val="28"/>
        </w:rPr>
        <w:t>тасди</w:t>
      </w:r>
      <w:r w:rsidR="00FF6964">
        <w:rPr>
          <w:rFonts w:ascii="Times New Roman Tj" w:eastAsiaTheme="minorHAnsi" w:hAnsi="Times New Roman Tj" w:cstheme="minorBidi"/>
          <w:sz w:val="28"/>
          <w:szCs w:val="28"/>
        </w:rPr>
        <w:t>қ</w:t>
      </w:r>
      <w:proofErr w:type="spellEnd"/>
      <w:r w:rsidR="003409AC" w:rsidRPr="00201061">
        <w:rPr>
          <w:rFonts w:ascii="Times New Roman Tj" w:eastAsiaTheme="minorHAnsi" w:hAnsi="Times New Roman Tj" w:cstheme="minorBidi"/>
          <w:sz w:val="28"/>
          <w:szCs w:val="28"/>
        </w:rPr>
        <w:t xml:space="preserve"> карда </w:t>
      </w:r>
      <w:proofErr w:type="spellStart"/>
      <w:r w:rsidR="003409AC" w:rsidRPr="00201061">
        <w:rPr>
          <w:rFonts w:ascii="Times New Roman Tj" w:eastAsiaTheme="minorHAnsi" w:hAnsi="Times New Roman Tj" w:cstheme="minorBidi"/>
          <w:sz w:val="28"/>
          <w:szCs w:val="28"/>
        </w:rPr>
        <w:t>шавад</w:t>
      </w:r>
      <w:proofErr w:type="spellEnd"/>
      <w:r w:rsidR="003409AC" w:rsidRPr="00201061">
        <w:rPr>
          <w:rFonts w:ascii="Times New Roman Tj" w:eastAsiaTheme="minorHAnsi" w:hAnsi="Times New Roman Tj" w:cstheme="minorBidi"/>
          <w:sz w:val="28"/>
          <w:szCs w:val="28"/>
        </w:rPr>
        <w:t xml:space="preserve"> (</w:t>
      </w:r>
      <w:proofErr w:type="spellStart"/>
      <w:r w:rsidR="003409AC" w:rsidRPr="00201061">
        <w:rPr>
          <w:rFonts w:ascii="Times New Roman Tj" w:eastAsiaTheme="minorHAnsi" w:hAnsi="Times New Roman Tj" w:cstheme="minorBidi"/>
          <w:sz w:val="28"/>
          <w:szCs w:val="28"/>
        </w:rPr>
        <w:t>з</w:t>
      </w:r>
      <w:r w:rsidR="00FE2005" w:rsidRPr="00201061">
        <w:rPr>
          <w:rFonts w:ascii="Times New Roman Tj" w:eastAsiaTheme="minorHAnsi" w:hAnsi="Times New Roman Tj" w:cstheme="minorBidi"/>
          <w:sz w:val="28"/>
          <w:szCs w:val="28"/>
        </w:rPr>
        <w:t>амима</w:t>
      </w:r>
      <w:proofErr w:type="spellEnd"/>
      <w:r w:rsidR="00A97197" w:rsidRPr="00201061"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="00FE2005" w:rsidRPr="00201061">
        <w:rPr>
          <w:rFonts w:ascii="Times New Roman Tj" w:eastAsiaTheme="minorHAnsi" w:hAnsi="Times New Roman Tj" w:cstheme="minorBidi"/>
          <w:sz w:val="28"/>
          <w:szCs w:val="28"/>
        </w:rPr>
        <w:t>ме</w:t>
      </w:r>
      <w:r w:rsidR="003409AC" w:rsidRPr="00201061">
        <w:rPr>
          <w:rFonts w:ascii="Times New Roman Tj" w:eastAsiaTheme="minorHAnsi" w:hAnsi="Times New Roman Tj" w:cstheme="minorBidi"/>
          <w:sz w:val="28"/>
          <w:szCs w:val="28"/>
        </w:rPr>
        <w:t>гард</w:t>
      </w:r>
      <w:r w:rsidR="00FE2005" w:rsidRPr="00201061">
        <w:rPr>
          <w:rFonts w:ascii="Times New Roman Tj" w:eastAsiaTheme="minorHAnsi" w:hAnsi="Times New Roman Tj" w:cstheme="minorBidi"/>
          <w:sz w:val="28"/>
          <w:szCs w:val="28"/>
        </w:rPr>
        <w:t>ад</w:t>
      </w:r>
      <w:proofErr w:type="spellEnd"/>
      <w:r w:rsidR="00FE2005" w:rsidRPr="00201061">
        <w:rPr>
          <w:rFonts w:ascii="Times New Roman Tj" w:eastAsiaTheme="minorHAnsi" w:hAnsi="Times New Roman Tj" w:cstheme="minorBidi"/>
          <w:sz w:val="28"/>
          <w:szCs w:val="28"/>
        </w:rPr>
        <w:t>).</w:t>
      </w:r>
    </w:p>
    <w:p w:rsidR="00FE2005" w:rsidRPr="00201061" w:rsidRDefault="00FE2005" w:rsidP="00FE2005">
      <w:pPr>
        <w:spacing w:after="200" w:line="276" w:lineRule="auto"/>
        <w:ind w:firstLine="567"/>
        <w:contextualSpacing/>
        <w:jc w:val="both"/>
        <w:rPr>
          <w:rFonts w:ascii="Times New Roman Tj" w:eastAsiaTheme="minorHAnsi" w:hAnsi="Times New Roman Tj" w:cstheme="minorBidi"/>
          <w:sz w:val="28"/>
          <w:szCs w:val="28"/>
        </w:rPr>
      </w:pPr>
    </w:p>
    <w:p w:rsidR="00FE2005" w:rsidRPr="00201061" w:rsidRDefault="00FE2005" w:rsidP="00FE2005">
      <w:pPr>
        <w:spacing w:after="200" w:line="276" w:lineRule="auto"/>
        <w:ind w:left="1068"/>
        <w:contextualSpacing/>
        <w:jc w:val="both"/>
        <w:rPr>
          <w:rFonts w:ascii="Times New Roman Tj" w:eastAsiaTheme="minorHAnsi" w:hAnsi="Times New Roman Tj" w:cstheme="minorBidi"/>
          <w:sz w:val="28"/>
          <w:szCs w:val="28"/>
        </w:rPr>
      </w:pPr>
    </w:p>
    <w:p w:rsidR="00FE2005" w:rsidRPr="00201061" w:rsidRDefault="00FE2005" w:rsidP="00FE2005">
      <w:pPr>
        <w:spacing w:after="200" w:line="276" w:lineRule="auto"/>
        <w:ind w:left="1068"/>
        <w:contextualSpacing/>
        <w:jc w:val="both"/>
        <w:rPr>
          <w:rFonts w:ascii="Times New Roman Tj" w:eastAsiaTheme="minorHAnsi" w:hAnsi="Times New Roman Tj" w:cstheme="minorBidi"/>
          <w:sz w:val="28"/>
          <w:szCs w:val="28"/>
        </w:rPr>
      </w:pPr>
    </w:p>
    <w:p w:rsidR="00FE2005" w:rsidRPr="00201061" w:rsidRDefault="00FE2005" w:rsidP="00A97197">
      <w:pPr>
        <w:spacing w:after="200" w:line="276" w:lineRule="auto"/>
        <w:ind w:left="709"/>
        <w:contextualSpacing/>
        <w:jc w:val="both"/>
        <w:rPr>
          <w:rFonts w:ascii="Times New Roman Tj" w:eastAsiaTheme="minorHAnsi" w:hAnsi="Times New Roman Tj" w:cstheme="minorBidi"/>
          <w:sz w:val="28"/>
          <w:szCs w:val="28"/>
        </w:rPr>
      </w:pPr>
      <w:proofErr w:type="spellStart"/>
      <w:r w:rsidRPr="00201061">
        <w:rPr>
          <w:rFonts w:ascii="Times New Roman Tj" w:eastAsiaTheme="minorHAnsi" w:hAnsi="Times New Roman Tj" w:cstheme="minorBidi"/>
          <w:sz w:val="28"/>
          <w:szCs w:val="28"/>
        </w:rPr>
        <w:t>Раиси</w:t>
      </w:r>
      <w:proofErr w:type="spellEnd"/>
      <w:r w:rsidR="008B2794" w:rsidRPr="00201061"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Pr="00201061">
        <w:rPr>
          <w:rFonts w:ascii="Times New Roman Tj" w:eastAsiaTheme="minorHAnsi" w:hAnsi="Times New Roman Tj" w:cstheme="minorBidi"/>
          <w:sz w:val="28"/>
          <w:szCs w:val="28"/>
        </w:rPr>
        <w:t>Комиссияи</w:t>
      </w:r>
      <w:proofErr w:type="spellEnd"/>
      <w:r w:rsidR="008B2794" w:rsidRPr="00201061"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Pr="00201061">
        <w:rPr>
          <w:rFonts w:ascii="Times New Roman Tj" w:eastAsiaTheme="minorHAnsi" w:hAnsi="Times New Roman Tj" w:cstheme="minorBidi"/>
          <w:sz w:val="28"/>
          <w:szCs w:val="28"/>
        </w:rPr>
        <w:t>марказии</w:t>
      </w:r>
      <w:proofErr w:type="spellEnd"/>
    </w:p>
    <w:p w:rsidR="00FE2005" w:rsidRPr="00201061" w:rsidRDefault="008B2794" w:rsidP="00A97197">
      <w:pPr>
        <w:spacing w:after="200" w:line="276" w:lineRule="auto"/>
        <w:ind w:left="709"/>
        <w:contextualSpacing/>
        <w:jc w:val="both"/>
        <w:rPr>
          <w:rFonts w:ascii="Times New Roman Tj" w:eastAsiaTheme="minorHAnsi" w:hAnsi="Times New Roman Tj" w:cstheme="minorBidi"/>
          <w:sz w:val="28"/>
          <w:szCs w:val="28"/>
        </w:rPr>
      </w:pPr>
      <w:proofErr w:type="spellStart"/>
      <w:r w:rsidRPr="00201061">
        <w:rPr>
          <w:rFonts w:ascii="Times New Roman Tj" w:eastAsiaTheme="minorHAnsi" w:hAnsi="Times New Roman Tj" w:cstheme="minorBidi"/>
          <w:sz w:val="28"/>
          <w:szCs w:val="28"/>
        </w:rPr>
        <w:t>интихобот</w:t>
      </w:r>
      <w:proofErr w:type="spellEnd"/>
      <w:r w:rsidRPr="00201061"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="00FE2005" w:rsidRPr="00201061">
        <w:rPr>
          <w:rFonts w:ascii="Times New Roman Tj" w:eastAsiaTheme="minorHAnsi" w:hAnsi="Times New Roman Tj" w:cstheme="minorBidi"/>
          <w:sz w:val="28"/>
          <w:szCs w:val="28"/>
        </w:rPr>
        <w:t>ва</w:t>
      </w:r>
      <w:proofErr w:type="spellEnd"/>
      <w:r w:rsidRPr="00201061"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="00FE2005" w:rsidRPr="00201061">
        <w:rPr>
          <w:rFonts w:ascii="Times New Roman Tj" w:eastAsiaTheme="minorHAnsi" w:hAnsi="Times New Roman Tj" w:cstheme="minorBidi"/>
          <w:sz w:val="28"/>
          <w:szCs w:val="28"/>
        </w:rPr>
        <w:t>раъйпурсии</w:t>
      </w:r>
      <w:proofErr w:type="spellEnd"/>
    </w:p>
    <w:p w:rsidR="00FE2005" w:rsidRPr="00201061" w:rsidRDefault="00FF6964" w:rsidP="00A97197">
      <w:pPr>
        <w:spacing w:after="200" w:line="276" w:lineRule="auto"/>
        <w:ind w:left="709"/>
        <w:contextualSpacing/>
        <w:jc w:val="both"/>
        <w:rPr>
          <w:rFonts w:ascii="Times New Roman Tj" w:eastAsiaTheme="minorHAnsi" w:hAnsi="Times New Roman Tj" w:cstheme="minorBidi"/>
          <w:sz w:val="28"/>
          <w:szCs w:val="28"/>
        </w:rPr>
      </w:pPr>
      <w:proofErr w:type="spellStart"/>
      <w:r>
        <w:rPr>
          <w:rFonts w:ascii="Times New Roman Tj" w:eastAsiaTheme="minorHAnsi" w:hAnsi="Times New Roman Tj" w:cstheme="minorBidi"/>
          <w:sz w:val="28"/>
          <w:szCs w:val="28"/>
        </w:rPr>
        <w:t>Ҷ</w:t>
      </w:r>
      <w:r w:rsidR="00FE2005" w:rsidRPr="00201061">
        <w:rPr>
          <w:rFonts w:ascii="Times New Roman Tj" w:eastAsiaTheme="minorHAnsi" w:hAnsi="Times New Roman Tj" w:cstheme="minorBidi"/>
          <w:sz w:val="28"/>
          <w:szCs w:val="28"/>
        </w:rPr>
        <w:t>ум</w:t>
      </w:r>
      <w:r>
        <w:rPr>
          <w:rFonts w:ascii="Times New Roman Tj" w:eastAsiaTheme="minorHAnsi" w:hAnsi="Times New Roman Tj" w:cstheme="minorBidi"/>
          <w:sz w:val="28"/>
          <w:szCs w:val="28"/>
        </w:rPr>
        <w:t>ҳ</w:t>
      </w:r>
      <w:r w:rsidR="00FE2005" w:rsidRPr="00201061">
        <w:rPr>
          <w:rFonts w:ascii="Times New Roman Tj" w:eastAsiaTheme="minorHAnsi" w:hAnsi="Times New Roman Tj" w:cstheme="minorBidi"/>
          <w:sz w:val="28"/>
          <w:szCs w:val="28"/>
        </w:rPr>
        <w:t>урии</w:t>
      </w:r>
      <w:proofErr w:type="spellEnd"/>
      <w:r w:rsidR="008B2794" w:rsidRPr="00201061"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="00FE2005" w:rsidRPr="00201061">
        <w:rPr>
          <w:rFonts w:ascii="Times New Roman Tj" w:eastAsiaTheme="minorHAnsi" w:hAnsi="Times New Roman Tj" w:cstheme="minorBidi"/>
          <w:sz w:val="28"/>
          <w:szCs w:val="28"/>
        </w:rPr>
        <w:t>То</w:t>
      </w:r>
      <w:r>
        <w:rPr>
          <w:rFonts w:ascii="Times New Roman Tj" w:eastAsiaTheme="minorHAnsi" w:hAnsi="Times New Roman Tj" w:cstheme="minorBidi"/>
          <w:sz w:val="28"/>
          <w:szCs w:val="28"/>
        </w:rPr>
        <w:t>ҷ</w:t>
      </w:r>
      <w:r w:rsidR="00FE2005" w:rsidRPr="00201061">
        <w:rPr>
          <w:rFonts w:ascii="Times New Roman Tj" w:eastAsiaTheme="minorHAnsi" w:hAnsi="Times New Roman Tj" w:cstheme="minorBidi"/>
          <w:sz w:val="28"/>
          <w:szCs w:val="28"/>
        </w:rPr>
        <w:t>икистон</w:t>
      </w:r>
      <w:proofErr w:type="spellEnd"/>
      <w:r w:rsidR="00FE2005" w:rsidRPr="00201061">
        <w:rPr>
          <w:rFonts w:ascii="Times New Roman Tj" w:eastAsiaTheme="minorHAnsi" w:hAnsi="Times New Roman Tj" w:cstheme="minorBidi"/>
          <w:sz w:val="28"/>
          <w:szCs w:val="28"/>
        </w:rPr>
        <w:t xml:space="preserve">                                            Б</w:t>
      </w:r>
      <w:r w:rsidR="008B2794" w:rsidRPr="00201061">
        <w:rPr>
          <w:rFonts w:ascii="Times New Roman Tj" w:eastAsiaTheme="minorHAnsi" w:hAnsi="Times New Roman Tj" w:cstheme="minorBidi"/>
          <w:sz w:val="28"/>
          <w:szCs w:val="28"/>
        </w:rPr>
        <w:t>.</w:t>
      </w:r>
      <w:r w:rsidR="00FE2005" w:rsidRPr="00201061"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="00FE2005" w:rsidRPr="00201061">
        <w:rPr>
          <w:rFonts w:ascii="Times New Roman Tj" w:eastAsiaTheme="minorHAnsi" w:hAnsi="Times New Roman Tj" w:cstheme="minorBidi"/>
          <w:sz w:val="28"/>
          <w:szCs w:val="28"/>
        </w:rPr>
        <w:t>Худоёрзода</w:t>
      </w:r>
      <w:proofErr w:type="spellEnd"/>
    </w:p>
    <w:p w:rsidR="00FE2005" w:rsidRPr="00201061" w:rsidRDefault="00FE2005" w:rsidP="00A97197">
      <w:pPr>
        <w:spacing w:after="200" w:line="276" w:lineRule="auto"/>
        <w:ind w:left="709"/>
        <w:contextualSpacing/>
        <w:jc w:val="both"/>
        <w:rPr>
          <w:rFonts w:ascii="Times New Roman Tj" w:eastAsiaTheme="minorHAnsi" w:hAnsi="Times New Roman Tj" w:cstheme="minorBidi"/>
          <w:sz w:val="28"/>
          <w:szCs w:val="28"/>
        </w:rPr>
      </w:pPr>
    </w:p>
    <w:p w:rsidR="00FE2005" w:rsidRPr="00201061" w:rsidRDefault="00FE2005" w:rsidP="00A97197">
      <w:pPr>
        <w:spacing w:after="200" w:line="276" w:lineRule="auto"/>
        <w:ind w:left="709"/>
        <w:contextualSpacing/>
        <w:jc w:val="both"/>
        <w:rPr>
          <w:rFonts w:ascii="Times New Roman Tj" w:eastAsiaTheme="minorHAnsi" w:hAnsi="Times New Roman Tj" w:cstheme="minorBidi"/>
          <w:sz w:val="28"/>
          <w:szCs w:val="28"/>
        </w:rPr>
      </w:pPr>
      <w:proofErr w:type="spellStart"/>
      <w:r w:rsidRPr="00201061">
        <w:rPr>
          <w:rFonts w:ascii="Times New Roman Tj" w:eastAsiaTheme="minorHAnsi" w:hAnsi="Times New Roman Tj" w:cstheme="minorBidi"/>
          <w:sz w:val="28"/>
          <w:szCs w:val="28"/>
        </w:rPr>
        <w:t>Котиби</w:t>
      </w:r>
      <w:proofErr w:type="spellEnd"/>
      <w:r w:rsidR="008B2794" w:rsidRPr="00201061"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Pr="00201061">
        <w:rPr>
          <w:rFonts w:ascii="Times New Roman Tj" w:eastAsiaTheme="minorHAnsi" w:hAnsi="Times New Roman Tj" w:cstheme="minorBidi"/>
          <w:sz w:val="28"/>
          <w:szCs w:val="28"/>
        </w:rPr>
        <w:t>Комиссияи</w:t>
      </w:r>
      <w:proofErr w:type="spellEnd"/>
      <w:r w:rsidR="008B2794" w:rsidRPr="00201061"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Pr="00201061">
        <w:rPr>
          <w:rFonts w:ascii="Times New Roman Tj" w:eastAsiaTheme="minorHAnsi" w:hAnsi="Times New Roman Tj" w:cstheme="minorBidi"/>
          <w:sz w:val="28"/>
          <w:szCs w:val="28"/>
        </w:rPr>
        <w:t>марказии</w:t>
      </w:r>
      <w:proofErr w:type="spellEnd"/>
    </w:p>
    <w:p w:rsidR="00FE2005" w:rsidRPr="00201061" w:rsidRDefault="008B2794" w:rsidP="00A97197">
      <w:pPr>
        <w:spacing w:after="200" w:line="276" w:lineRule="auto"/>
        <w:ind w:left="709"/>
        <w:contextualSpacing/>
        <w:jc w:val="both"/>
        <w:rPr>
          <w:rFonts w:ascii="Times New Roman Tj" w:eastAsiaTheme="minorHAnsi" w:hAnsi="Times New Roman Tj" w:cstheme="minorBidi"/>
          <w:sz w:val="28"/>
          <w:szCs w:val="28"/>
        </w:rPr>
      </w:pPr>
      <w:proofErr w:type="spellStart"/>
      <w:r w:rsidRPr="00201061">
        <w:rPr>
          <w:rFonts w:ascii="Times New Roman Tj" w:eastAsiaTheme="minorHAnsi" w:hAnsi="Times New Roman Tj" w:cstheme="minorBidi"/>
          <w:sz w:val="28"/>
          <w:szCs w:val="28"/>
        </w:rPr>
        <w:t>интихобот</w:t>
      </w:r>
      <w:proofErr w:type="spellEnd"/>
      <w:r w:rsidRPr="00201061"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="00FE2005" w:rsidRPr="00201061">
        <w:rPr>
          <w:rFonts w:ascii="Times New Roman Tj" w:eastAsiaTheme="minorHAnsi" w:hAnsi="Times New Roman Tj" w:cstheme="minorBidi"/>
          <w:sz w:val="28"/>
          <w:szCs w:val="28"/>
        </w:rPr>
        <w:t>ва</w:t>
      </w:r>
      <w:proofErr w:type="spellEnd"/>
      <w:r w:rsidRPr="00201061"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="00FE2005" w:rsidRPr="00201061">
        <w:rPr>
          <w:rFonts w:ascii="Times New Roman Tj" w:eastAsiaTheme="minorHAnsi" w:hAnsi="Times New Roman Tj" w:cstheme="minorBidi"/>
          <w:sz w:val="28"/>
          <w:szCs w:val="28"/>
        </w:rPr>
        <w:t>раъйпурсии</w:t>
      </w:r>
      <w:proofErr w:type="spellEnd"/>
    </w:p>
    <w:p w:rsidR="00FE2005" w:rsidRPr="00201061" w:rsidRDefault="00FF6964" w:rsidP="00A97197">
      <w:pPr>
        <w:spacing w:after="200" w:line="276" w:lineRule="auto"/>
        <w:ind w:left="709"/>
        <w:contextualSpacing/>
        <w:jc w:val="both"/>
        <w:rPr>
          <w:rFonts w:ascii="Times New Roman Tj" w:eastAsiaTheme="minorHAnsi" w:hAnsi="Times New Roman Tj" w:cstheme="minorBidi"/>
          <w:sz w:val="28"/>
          <w:szCs w:val="28"/>
        </w:rPr>
      </w:pPr>
      <w:proofErr w:type="spellStart"/>
      <w:r>
        <w:rPr>
          <w:rFonts w:ascii="Times New Roman Tj" w:eastAsiaTheme="minorHAnsi" w:hAnsi="Times New Roman Tj" w:cstheme="minorBidi"/>
          <w:sz w:val="28"/>
          <w:szCs w:val="28"/>
        </w:rPr>
        <w:t>Ҷ</w:t>
      </w:r>
      <w:r w:rsidR="00FE2005" w:rsidRPr="00201061">
        <w:rPr>
          <w:rFonts w:ascii="Times New Roman Tj" w:eastAsiaTheme="minorHAnsi" w:hAnsi="Times New Roman Tj" w:cstheme="minorBidi"/>
          <w:sz w:val="28"/>
          <w:szCs w:val="28"/>
        </w:rPr>
        <w:t>ум</w:t>
      </w:r>
      <w:r>
        <w:rPr>
          <w:rFonts w:ascii="Times New Roman Tj" w:eastAsiaTheme="minorHAnsi" w:hAnsi="Times New Roman Tj" w:cstheme="minorBidi"/>
          <w:sz w:val="28"/>
          <w:szCs w:val="28"/>
        </w:rPr>
        <w:t>ҳ</w:t>
      </w:r>
      <w:r w:rsidR="00FE2005" w:rsidRPr="00201061">
        <w:rPr>
          <w:rFonts w:ascii="Times New Roman Tj" w:eastAsiaTheme="minorHAnsi" w:hAnsi="Times New Roman Tj" w:cstheme="minorBidi"/>
          <w:sz w:val="28"/>
          <w:szCs w:val="28"/>
        </w:rPr>
        <w:t>урии</w:t>
      </w:r>
      <w:proofErr w:type="spellEnd"/>
      <w:r w:rsidR="008B2794" w:rsidRPr="00201061"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="00FE2005" w:rsidRPr="00201061">
        <w:rPr>
          <w:rFonts w:ascii="Times New Roman Tj" w:eastAsiaTheme="minorHAnsi" w:hAnsi="Times New Roman Tj" w:cstheme="minorBidi"/>
          <w:sz w:val="28"/>
          <w:szCs w:val="28"/>
        </w:rPr>
        <w:t>То</w:t>
      </w:r>
      <w:r>
        <w:rPr>
          <w:rFonts w:ascii="Times New Roman Tj" w:eastAsiaTheme="minorHAnsi" w:hAnsi="Times New Roman Tj" w:cstheme="minorBidi"/>
          <w:sz w:val="28"/>
          <w:szCs w:val="28"/>
        </w:rPr>
        <w:t>ҷ</w:t>
      </w:r>
      <w:r w:rsidR="00FE2005" w:rsidRPr="00201061">
        <w:rPr>
          <w:rFonts w:ascii="Times New Roman Tj" w:eastAsiaTheme="minorHAnsi" w:hAnsi="Times New Roman Tj" w:cstheme="minorBidi"/>
          <w:sz w:val="28"/>
          <w:szCs w:val="28"/>
        </w:rPr>
        <w:t>икистон</w:t>
      </w:r>
      <w:proofErr w:type="spellEnd"/>
      <w:r w:rsidR="008B2794" w:rsidRPr="00201061">
        <w:rPr>
          <w:rFonts w:ascii="Times New Roman Tj" w:eastAsiaTheme="minorHAnsi" w:hAnsi="Times New Roman Tj" w:cstheme="minorBidi"/>
          <w:sz w:val="28"/>
          <w:szCs w:val="28"/>
        </w:rPr>
        <w:t xml:space="preserve">                                              </w:t>
      </w:r>
      <w:r w:rsidR="00FE2005" w:rsidRPr="00201061">
        <w:rPr>
          <w:rFonts w:ascii="Times New Roman Tj" w:eastAsiaTheme="minorHAnsi" w:hAnsi="Times New Roman Tj" w:cstheme="minorBidi"/>
          <w:sz w:val="28"/>
          <w:szCs w:val="28"/>
        </w:rPr>
        <w:t>Н.</w:t>
      </w:r>
      <w:r w:rsidR="008E0CF5" w:rsidRPr="00201061"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proofErr w:type="spellStart"/>
      <w:r w:rsidR="00FE2005" w:rsidRPr="00201061">
        <w:rPr>
          <w:rFonts w:ascii="Times New Roman Tj" w:eastAsiaTheme="minorHAnsi" w:hAnsi="Times New Roman Tj" w:cstheme="minorBidi"/>
          <w:sz w:val="28"/>
          <w:szCs w:val="28"/>
        </w:rPr>
        <w:t>Самадзода</w:t>
      </w:r>
      <w:proofErr w:type="spellEnd"/>
    </w:p>
    <w:p w:rsidR="00FE2005" w:rsidRPr="00201061" w:rsidRDefault="00FE2005" w:rsidP="00A97197">
      <w:pPr>
        <w:spacing w:after="200" w:line="276" w:lineRule="auto"/>
        <w:ind w:left="709"/>
        <w:contextualSpacing/>
        <w:jc w:val="both"/>
        <w:rPr>
          <w:rFonts w:ascii="Times New Roman Tj" w:eastAsiaTheme="minorHAnsi" w:hAnsi="Times New Roman Tj" w:cstheme="minorBidi"/>
          <w:sz w:val="28"/>
          <w:szCs w:val="28"/>
        </w:rPr>
      </w:pPr>
    </w:p>
    <w:p w:rsidR="00FE2005" w:rsidRPr="00201061" w:rsidRDefault="00FE2005" w:rsidP="00A97197">
      <w:pPr>
        <w:spacing w:after="200" w:line="276" w:lineRule="auto"/>
        <w:ind w:left="709"/>
        <w:contextualSpacing/>
        <w:jc w:val="both"/>
        <w:rPr>
          <w:rFonts w:ascii="Times New Roman Tj" w:eastAsiaTheme="minorHAnsi" w:hAnsi="Times New Roman Tj" w:cstheme="minorBidi"/>
          <w:sz w:val="28"/>
          <w:szCs w:val="28"/>
        </w:rPr>
      </w:pPr>
      <w:r w:rsidRPr="00201061">
        <w:rPr>
          <w:rFonts w:ascii="Times New Roman Tj" w:eastAsiaTheme="minorHAnsi" w:hAnsi="Times New Roman Tj" w:cstheme="minorBidi"/>
          <w:sz w:val="28"/>
          <w:szCs w:val="28"/>
        </w:rPr>
        <w:t>ш.</w:t>
      </w:r>
      <w:r w:rsidR="00A97197" w:rsidRPr="00201061"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r w:rsidRPr="00201061">
        <w:rPr>
          <w:rFonts w:ascii="Times New Roman Tj" w:eastAsiaTheme="minorHAnsi" w:hAnsi="Times New Roman Tj" w:cstheme="minorBidi"/>
          <w:sz w:val="28"/>
          <w:szCs w:val="28"/>
        </w:rPr>
        <w:t xml:space="preserve">Душанбе, </w:t>
      </w:r>
      <w:r w:rsidR="00392F68" w:rsidRPr="00201061">
        <w:rPr>
          <w:rFonts w:ascii="Times New Roman Tj" w:eastAsiaTheme="minorHAnsi" w:hAnsi="Times New Roman Tj" w:cstheme="minorBidi"/>
          <w:sz w:val="28"/>
          <w:szCs w:val="28"/>
        </w:rPr>
        <w:t>19</w:t>
      </w:r>
      <w:r w:rsidRPr="00201061"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r w:rsidR="00392F68" w:rsidRPr="00201061">
        <w:rPr>
          <w:rFonts w:ascii="Times New Roman Tj" w:eastAsiaTheme="minorHAnsi" w:hAnsi="Times New Roman Tj" w:cstheme="minorBidi"/>
          <w:sz w:val="28"/>
          <w:szCs w:val="28"/>
        </w:rPr>
        <w:t>июни</w:t>
      </w:r>
      <w:r w:rsidRPr="00201061"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r w:rsidR="00F01E52" w:rsidRPr="00201061">
        <w:rPr>
          <w:rFonts w:ascii="Times New Roman Tj" w:eastAsiaTheme="minorHAnsi" w:hAnsi="Times New Roman Tj" w:cstheme="minorBidi"/>
          <w:sz w:val="28"/>
          <w:szCs w:val="28"/>
        </w:rPr>
        <w:t xml:space="preserve">соли </w:t>
      </w:r>
      <w:r w:rsidRPr="00201061">
        <w:rPr>
          <w:rFonts w:ascii="Times New Roman Tj" w:eastAsiaTheme="minorHAnsi" w:hAnsi="Times New Roman Tj" w:cstheme="minorBidi"/>
          <w:sz w:val="28"/>
          <w:szCs w:val="28"/>
        </w:rPr>
        <w:t>2020,</w:t>
      </w:r>
      <w:r w:rsidR="00F01E52" w:rsidRPr="00201061">
        <w:rPr>
          <w:rFonts w:ascii="Times New Roman Tj" w:eastAsiaTheme="minorHAnsi" w:hAnsi="Times New Roman Tj" w:cstheme="minorBidi"/>
          <w:sz w:val="28"/>
          <w:szCs w:val="28"/>
        </w:rPr>
        <w:t xml:space="preserve"> </w:t>
      </w:r>
      <w:r w:rsidRPr="00201061">
        <w:rPr>
          <w:rFonts w:ascii="Times New Roman Tj" w:eastAsiaTheme="minorHAnsi" w:hAnsi="Times New Roman Tj" w:cstheme="minorBidi"/>
          <w:sz w:val="28"/>
          <w:szCs w:val="28"/>
        </w:rPr>
        <w:t>№</w:t>
      </w:r>
      <w:r w:rsidR="00392F68" w:rsidRPr="00201061">
        <w:rPr>
          <w:rFonts w:ascii="Times New Roman Tj" w:eastAsiaTheme="minorHAnsi" w:hAnsi="Times New Roman Tj" w:cstheme="minorBidi"/>
          <w:sz w:val="28"/>
          <w:szCs w:val="28"/>
        </w:rPr>
        <w:t>88</w:t>
      </w:r>
      <w:r w:rsidRPr="00201061">
        <w:rPr>
          <w:rFonts w:ascii="Times New Roman Tj" w:eastAsiaTheme="minorHAnsi" w:hAnsi="Times New Roman Tj" w:cstheme="minorBidi"/>
          <w:sz w:val="28"/>
          <w:szCs w:val="28"/>
        </w:rPr>
        <w:t xml:space="preserve">                                     </w:t>
      </w:r>
    </w:p>
    <w:p w:rsidR="00FE2005" w:rsidRPr="00A041AD" w:rsidRDefault="00FE2005" w:rsidP="00FE2005">
      <w:pPr>
        <w:spacing w:after="200" w:line="276" w:lineRule="auto"/>
        <w:jc w:val="center"/>
        <w:rPr>
          <w:rFonts w:ascii="Times New Roman Tj" w:eastAsiaTheme="minorHAnsi" w:hAnsi="Times New Roman Tj" w:cstheme="minorBidi"/>
          <w:sz w:val="28"/>
          <w:szCs w:val="28"/>
        </w:rPr>
      </w:pPr>
    </w:p>
    <w:p w:rsidR="00FE2005" w:rsidRPr="00A041AD" w:rsidRDefault="00FE2005" w:rsidP="00FE2005">
      <w:pPr>
        <w:spacing w:after="200" w:line="276" w:lineRule="auto"/>
        <w:jc w:val="center"/>
        <w:rPr>
          <w:rFonts w:ascii="Times New Roman Tj" w:eastAsiaTheme="minorHAnsi" w:hAnsi="Times New Roman Tj" w:cstheme="minorBidi"/>
          <w:b/>
          <w:sz w:val="28"/>
          <w:szCs w:val="28"/>
        </w:rPr>
      </w:pPr>
    </w:p>
    <w:p w:rsidR="00C978E3" w:rsidRDefault="00C978E3"/>
    <w:sectPr w:rsidR="00C978E3" w:rsidSect="00CB42BC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Tj">
    <w:altName w:val="Times New Roman"/>
    <w:charset w:val="CC"/>
    <w:family w:val="roman"/>
    <w:pitch w:val="variable"/>
    <w:sig w:usb0="00000201" w:usb1="00000000" w:usb2="00000000" w:usb3="00000000" w:csb0="00000004" w:csb1="00000000"/>
  </w:font>
  <w:font w:name="Times New Roman Tajik 1.0">
    <w:altName w:val="Times New Roman"/>
    <w:charset w:val="CC"/>
    <w:family w:val="roman"/>
    <w:pitch w:val="variable"/>
    <w:sig w:usb0="00000000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B6C3BF8"/>
    <w:multiLevelType w:val="hybridMultilevel"/>
    <w:tmpl w:val="DD64E5CE"/>
    <w:lvl w:ilvl="0" w:tplc="C5A01848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bQwNTY0MTcytTQ1NzNV0lEKTi0uzszPAykwrAUAveZ/fCwAAAA="/>
  </w:docVars>
  <w:rsids>
    <w:rsidRoot w:val="003D7524"/>
    <w:rsid w:val="001703A9"/>
    <w:rsid w:val="00201061"/>
    <w:rsid w:val="003409AC"/>
    <w:rsid w:val="00355E1C"/>
    <w:rsid w:val="00392F68"/>
    <w:rsid w:val="003D7524"/>
    <w:rsid w:val="004F7259"/>
    <w:rsid w:val="007552EF"/>
    <w:rsid w:val="007D1724"/>
    <w:rsid w:val="008210F6"/>
    <w:rsid w:val="0087455B"/>
    <w:rsid w:val="008B2794"/>
    <w:rsid w:val="008E0CF5"/>
    <w:rsid w:val="00945ED2"/>
    <w:rsid w:val="00A92D94"/>
    <w:rsid w:val="00A97197"/>
    <w:rsid w:val="00AD23D0"/>
    <w:rsid w:val="00AE101B"/>
    <w:rsid w:val="00B060CD"/>
    <w:rsid w:val="00B51B92"/>
    <w:rsid w:val="00B6148B"/>
    <w:rsid w:val="00BF7C8D"/>
    <w:rsid w:val="00C34917"/>
    <w:rsid w:val="00C978E3"/>
    <w:rsid w:val="00CB42BC"/>
    <w:rsid w:val="00DA5F5A"/>
    <w:rsid w:val="00F01E52"/>
    <w:rsid w:val="00F34B23"/>
    <w:rsid w:val="00F97C87"/>
    <w:rsid w:val="00FA1EFC"/>
    <w:rsid w:val="00FE2005"/>
    <w:rsid w:val="00FF696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5:docId w15:val="{019D359D-714A-4014-B637-B961D5F545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E2005"/>
    <w:pPr>
      <w:spacing w:after="160" w:line="259" w:lineRule="auto"/>
    </w:pPr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239</Words>
  <Characters>1365</Characters>
  <Application>Microsoft Office Word</Application>
  <DocSecurity>0</DocSecurity>
  <Lines>11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1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minjon Hasanov</cp:lastModifiedBy>
  <cp:revision>13</cp:revision>
  <cp:lastPrinted>2020-06-19T08:44:00Z</cp:lastPrinted>
  <dcterms:created xsi:type="dcterms:W3CDTF">2020-05-26T04:51:00Z</dcterms:created>
  <dcterms:modified xsi:type="dcterms:W3CDTF">2020-08-14T04:33:00Z</dcterms:modified>
</cp:coreProperties>
</file>